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BEC08A" w14:textId="77777777" w:rsidR="00C057A0" w:rsidRPr="00A50E50" w:rsidRDefault="00C057A0" w:rsidP="00C057A0">
      <w:pPr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  <w:bookmarkStart w:id="0" w:name="_Hlk54057380"/>
      <w:bookmarkEnd w:id="0"/>
      <w:r w:rsidRPr="00A50E50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  <w:t>Analysis Report</w:t>
      </w:r>
    </w:p>
    <w:p w14:paraId="0D771C1C" w14:textId="77777777" w:rsidR="00F649B3" w:rsidRDefault="00F649B3" w:rsidP="00697B1D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50A5F8E" w14:textId="200225F6" w:rsidR="00697B1D" w:rsidRPr="00A50E50" w:rsidRDefault="00697B1D" w:rsidP="00697B1D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(a).</w:t>
      </w:r>
    </w:p>
    <w:p w14:paraId="154A209A" w14:textId="77777777" w:rsidR="00697B1D" w:rsidRPr="00A50E50" w:rsidRDefault="00697B1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8CBDF9" w14:textId="5954C732" w:rsidR="00697B1D" w:rsidRPr="00A50E50" w:rsidRDefault="00697B1D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Generic K-Fold Split </w:t>
      </w: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unction(</w:t>
      </w:r>
      <w:proofErr w:type="gramEnd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:</w:t>
      </w:r>
    </w:p>
    <w:p w14:paraId="246AC147" w14:textId="77777777" w:rsidR="00517D89" w:rsidRPr="00A50E50" w:rsidRDefault="00517D8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27DF30D" w14:textId="77777777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def 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foldSplit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elf,Data</w:t>
      </w:r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,n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:</w:t>
      </w:r>
    </w:p>
    <w:p w14:paraId="14E21E0E" w14:textId="77777777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</w:t>
      </w:r>
    </w:p>
    <w:p w14:paraId="41A7BAE1" w14:textId="77777777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ewData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= []</w:t>
      </w:r>
    </w:p>
    <w:p w14:paraId="5AB921A1" w14:textId="77777777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size = (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Data.shape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[0]//</w:t>
      </w:r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)+</w:t>
      </w:r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1</w:t>
      </w:r>
    </w:p>
    <w:p w14:paraId="0B4BF9CE" w14:textId="77777777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for i in range(n):</w:t>
      </w:r>
    </w:p>
    <w:p w14:paraId="7CBAFEEB" w14:textId="77777777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T = Data[i*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ize:i</w:t>
      </w:r>
      <w:proofErr w:type="spellEnd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*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ize+size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]</w:t>
      </w:r>
    </w:p>
    <w:p w14:paraId="2CD26838" w14:textId="77777777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ewData.append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T)</w:t>
      </w:r>
    </w:p>
    <w:p w14:paraId="7489567A" w14:textId="10C55C80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return 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ewData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 xml:space="preserve">   </w:t>
      </w:r>
    </w:p>
    <w:p w14:paraId="0C43F55E" w14:textId="77777777" w:rsidR="00697B1D" w:rsidRPr="00A50E50" w:rsidRDefault="00697B1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2751F14" w14:textId="392CAF91" w:rsidR="00697B1D" w:rsidRPr="00A50E50" w:rsidRDefault="00697B1D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redict(</w:t>
      </w:r>
      <w:proofErr w:type="gramEnd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 code scratch :</w:t>
      </w:r>
    </w:p>
    <w:p w14:paraId="51C4617C" w14:textId="77777777" w:rsidR="00517D89" w:rsidRPr="00A50E50" w:rsidRDefault="00517D89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</w:p>
    <w:p w14:paraId="000966D0" w14:textId="2E857ACA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def predict(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elf,X</w:t>
      </w:r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_test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:</w:t>
      </w:r>
    </w:p>
    <w:p w14:paraId="03B9D836" w14:textId="77777777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X_test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= 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X_test.to_</w:t>
      </w:r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umpy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</w:t>
      </w:r>
    </w:p>
    <w:p w14:paraId="0BA84E43" w14:textId="6CF852C2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y_predicted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</w:t>
      </w:r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=(</w:t>
      </w:r>
      <w:proofErr w:type="spellStart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p.sum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X_test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*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elf.Coff,axis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 xml:space="preserve"> = 1))  # 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elf.Coff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 xml:space="preserve"> sto</w:t>
      </w:r>
      <w:r w:rsidR="00517D89"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res</w:t>
      </w: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 xml:space="preserve"> the weights</w:t>
      </w:r>
    </w:p>
    <w:p w14:paraId="52CF1BC7" w14:textId="77777777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return 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y_predicted</w:t>
      </w:r>
      <w:proofErr w:type="spellEnd"/>
    </w:p>
    <w:p w14:paraId="0D1DCED2" w14:textId="7E7A5564" w:rsidR="00697B1D" w:rsidRPr="00A50E50" w:rsidRDefault="00697B1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62AD4B1" w14:textId="24C8E65C" w:rsidR="00697B1D" w:rsidRPr="00A50E50" w:rsidRDefault="00697B1D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cratch Code for Mean Squared </w:t>
      </w: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rror :</w:t>
      </w:r>
      <w:proofErr w:type="gramEnd"/>
    </w:p>
    <w:p w14:paraId="316CAA97" w14:textId="77777777" w:rsidR="00517D89" w:rsidRPr="00A50E50" w:rsidRDefault="00517D89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</w:p>
    <w:p w14:paraId="2316456C" w14:textId="75DCC489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def </w:t>
      </w:r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MSE(</w:t>
      </w:r>
      <w:proofErr w:type="spellStart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elf,ytrue,ypred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:</w:t>
      </w:r>
    </w:p>
    <w:p w14:paraId="287217AD" w14:textId="77777777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</w:p>
    <w:p w14:paraId="3C0320B7" w14:textId="77777777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MSE =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p.square</w:t>
      </w:r>
      <w:proofErr w:type="spellEnd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ytrue-ypred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</w:t>
      </w:r>
    </w:p>
    <w:p w14:paraId="5F0AD04A" w14:textId="77777777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MSE =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p.sum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MSE)/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len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ytrue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</w:t>
      </w:r>
    </w:p>
    <w:p w14:paraId="4A3A196F" w14:textId="4DBE5167" w:rsidR="00697B1D" w:rsidRPr="00A50E50" w:rsidRDefault="00697B1D" w:rsidP="00697B1D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return MSE</w:t>
      </w:r>
    </w:p>
    <w:p w14:paraId="71FCF9E9" w14:textId="77777777" w:rsidR="001131DC" w:rsidRPr="00A50E50" w:rsidRDefault="001131D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A9DBE67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72D87CC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84DEB77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6B8993C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49075A9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4F9D8D0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5612246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74C7090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096220F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80B3225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98207FE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780CE62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9DCF603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5DD964D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DE300B3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C6B7A87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A27B13F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5991D51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696E735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8DFE4B2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777C1C5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F56EBE1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419E3DA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2C622D2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504717E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04338A1" w14:textId="77777777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4A4DFE6" w14:textId="0DE07360" w:rsidR="00C057A0" w:rsidRPr="00A50E50" w:rsidRDefault="00C057A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1(b).</w:t>
      </w:r>
    </w:p>
    <w:p w14:paraId="25A3F0CC" w14:textId="11A6AA7C" w:rsidR="00C057A0" w:rsidRPr="00A50E50" w:rsidRDefault="00C057A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7F5E391" w14:textId="77777777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pproach :</w:t>
      </w:r>
      <w:proofErr w:type="gramEnd"/>
    </w:p>
    <w:p w14:paraId="0F280C0B" w14:textId="77777777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E62B7B9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ad the data using the </w:t>
      </w:r>
      <w:proofErr w:type="spellStart"/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oadmat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) function.</w:t>
      </w:r>
    </w:p>
    <w:p w14:paraId="7C2EF0BF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vide the dataset into a list of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s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s per the number of folds)</w:t>
      </w:r>
    </w:p>
    <w:p w14:paraId="2ED11A71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ach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 :</w:t>
      </w:r>
      <w:proofErr w:type="gramEnd"/>
    </w:p>
    <w:p w14:paraId="5D8DB51F" w14:textId="540DB999" w:rsidR="00A50E50" w:rsidRPr="00A50E50" w:rsidRDefault="00A50E50" w:rsidP="00A50E50">
      <w:pPr>
        <w:pStyle w:val="ListParagraph"/>
        <w:numPr>
          <w:ilvl w:val="0"/>
          <w:numId w:val="3"/>
        </w:numPr>
        <w:ind w:left="1560" w:hanging="349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rain the model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using  :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LinearRegression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fit_intercept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=False).fit(Train[X], Train[Y])</w:t>
      </w:r>
    </w:p>
    <w:p w14:paraId="2D95F84D" w14:textId="0470E7FD" w:rsidR="00A50E50" w:rsidRPr="00A50E50" w:rsidRDefault="00A50E50" w:rsidP="00A50E50">
      <w:pPr>
        <w:pStyle w:val="ListParagraph"/>
        <w:numPr>
          <w:ilvl w:val="0"/>
          <w:numId w:val="3"/>
        </w:numPr>
        <w:ind w:left="1560" w:hanging="349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edict the values for the training and testing data using the User-defined Predict Method.</w:t>
      </w:r>
    </w:p>
    <w:p w14:paraId="07F4029A" w14:textId="3E27DDD6" w:rsidR="00A50E50" w:rsidRPr="00A50E50" w:rsidRDefault="00A50E50" w:rsidP="00A50E50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alculate the MSE over training and testing data using the User Defined Method.</w:t>
      </w:r>
    </w:p>
    <w:p w14:paraId="279D9DD2" w14:textId="1611CAF5" w:rsidR="00A50E50" w:rsidRPr="00A50E50" w:rsidRDefault="00A50E50" w:rsidP="00A50E50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alc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ulate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SE over tra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ning and testing data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ing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klearn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Method.</w:t>
      </w:r>
    </w:p>
    <w:p w14:paraId="6E008264" w14:textId="69C5CDDF" w:rsidR="00A50E50" w:rsidRPr="00A50E50" w:rsidRDefault="00A50E50" w:rsidP="00A50E50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tore the above values for each fold.</w:t>
      </w:r>
    </w:p>
    <w:p w14:paraId="44A818C0" w14:textId="1C83DEB6" w:rsidR="00A50E50" w:rsidRPr="00A50E50" w:rsidRDefault="00A50E50" w:rsidP="00A50E50">
      <w:pPr>
        <w:pStyle w:val="ListParagraph"/>
        <w:numPr>
          <w:ilvl w:val="0"/>
          <w:numId w:val="3"/>
        </w:numPr>
        <w:ind w:left="85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int Table Stats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mean training and testing MSE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6785382" w14:textId="469C0617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AA26B5B" w14:textId="02089952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utput :</w:t>
      </w:r>
      <w:proofErr w:type="gramEnd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14:paraId="41E70D4C" w14:textId="77777777" w:rsidR="00A50E50" w:rsidRPr="00A50E50" w:rsidRDefault="00A50E5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E506576" w14:textId="708EC4E4" w:rsidR="00C057A0" w:rsidRPr="00A50E50" w:rsidRDefault="00284386" w:rsidP="00284386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noProof/>
          <w:color w:val="000000" w:themeColor="text1"/>
        </w:rPr>
        <w:drawing>
          <wp:inline distT="0" distB="0" distL="0" distR="0" wp14:anchorId="3E5517C4" wp14:editId="51380DD0">
            <wp:extent cx="4410075" cy="4362450"/>
            <wp:effectExtent l="152400" t="152400" r="371475" b="3619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43624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791CCA" w14:textId="071452CA" w:rsidR="00211516" w:rsidRPr="00A50E50" w:rsidRDefault="00C057A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bservation :</w:t>
      </w:r>
      <w:proofErr w:type="gramEnd"/>
    </w:p>
    <w:p w14:paraId="31B8D37E" w14:textId="77777777" w:rsidR="00211516" w:rsidRPr="00A50E50" w:rsidRDefault="00211516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8D69C09" w14:textId="37D4262B" w:rsidR="00284386" w:rsidRPr="00A50E50" w:rsidRDefault="00C057A0" w:rsidP="00697B1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SE function of </w:t>
      </w:r>
      <w:proofErr w:type="spellStart"/>
      <w:r w:rsidR="005F71F1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k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earn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user-defined functions give the same results.</w:t>
      </w:r>
    </w:p>
    <w:p w14:paraId="40939635" w14:textId="77777777" w:rsidR="00A50E50" w:rsidRPr="00A50E50" w:rsidRDefault="00A50E50" w:rsidP="005F71F1">
      <w:pPr>
        <w:pStyle w:val="ListParagraph"/>
        <w:ind w:left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592A0CF" w14:textId="77777777" w:rsidR="00A50E50" w:rsidRPr="00A50E50" w:rsidRDefault="00A50E50" w:rsidP="005F71F1">
      <w:pPr>
        <w:pStyle w:val="ListParagraph"/>
        <w:ind w:left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04BF24B" w14:textId="77777777" w:rsidR="00A50E50" w:rsidRPr="00A50E50" w:rsidRDefault="00A50E50" w:rsidP="005F71F1">
      <w:pPr>
        <w:pStyle w:val="ListParagraph"/>
        <w:ind w:left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0044BFF" w14:textId="77777777" w:rsidR="00A50E50" w:rsidRPr="00A50E50" w:rsidRDefault="00A50E50" w:rsidP="005F71F1">
      <w:pPr>
        <w:pStyle w:val="ListParagraph"/>
        <w:ind w:left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13D75DC" w14:textId="77777777" w:rsidR="00A50E50" w:rsidRPr="00A50E50" w:rsidRDefault="00A50E50" w:rsidP="005F71F1">
      <w:pPr>
        <w:pStyle w:val="ListParagraph"/>
        <w:ind w:left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B1518E9" w14:textId="77777777" w:rsidR="00A50E50" w:rsidRPr="00A50E50" w:rsidRDefault="00A50E50" w:rsidP="005F71F1">
      <w:pPr>
        <w:pStyle w:val="ListParagraph"/>
        <w:ind w:left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EC88A83" w14:textId="77777777" w:rsidR="00A50E50" w:rsidRPr="00A50E50" w:rsidRDefault="00A50E50" w:rsidP="005F71F1">
      <w:pPr>
        <w:pStyle w:val="ListParagraph"/>
        <w:ind w:left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BD7E4C9" w14:textId="77777777" w:rsidR="00A50E50" w:rsidRPr="00A50E50" w:rsidRDefault="00A50E50" w:rsidP="005F71F1">
      <w:pPr>
        <w:pStyle w:val="ListParagraph"/>
        <w:ind w:left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5151D72" w14:textId="6E76BA59" w:rsidR="005F71F1" w:rsidRPr="00A50E50" w:rsidRDefault="005F71F1" w:rsidP="005F71F1">
      <w:pPr>
        <w:pStyle w:val="ListParagraph"/>
        <w:ind w:left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1(c). </w:t>
      </w:r>
    </w:p>
    <w:p w14:paraId="631DB76D" w14:textId="6F32D711" w:rsidR="005F71F1" w:rsidRPr="00A50E50" w:rsidRDefault="005F71F1" w:rsidP="005F71F1">
      <w:pPr>
        <w:pStyle w:val="ListParagraph"/>
        <w:ind w:left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EF58891" w14:textId="77777777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pproach :</w:t>
      </w:r>
      <w:proofErr w:type="gramEnd"/>
    </w:p>
    <w:p w14:paraId="2C852F18" w14:textId="77777777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C6C6E7C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ad the data using the </w:t>
      </w:r>
      <w:proofErr w:type="spellStart"/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oadmat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) function.</w:t>
      </w:r>
    </w:p>
    <w:p w14:paraId="36D73874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vide the dataset into a list of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s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s per the number of folds)</w:t>
      </w:r>
    </w:p>
    <w:p w14:paraId="799D96D3" w14:textId="77777777" w:rsidR="00A50E50" w:rsidRPr="00341CA6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ach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 :</w:t>
      </w:r>
      <w:proofErr w:type="gramEnd"/>
    </w:p>
    <w:p w14:paraId="2FC049D7" w14:textId="1744B26A" w:rsidR="00A50E50" w:rsidRPr="00341CA6" w:rsidRDefault="00A50E50" w:rsidP="00A50E50">
      <w:pPr>
        <w:pStyle w:val="ListParagraph"/>
        <w:numPr>
          <w:ilvl w:val="0"/>
          <w:numId w:val="3"/>
        </w:numPr>
        <w:ind w:left="1560" w:hanging="349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41C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lculate the regression coefficients </w:t>
      </w:r>
      <w:proofErr w:type="gramStart"/>
      <w:r w:rsidRPr="00341CA6">
        <w:rPr>
          <w:rFonts w:ascii="Times New Roman" w:hAnsi="Times New Roman" w:cs="Times New Roman"/>
          <w:color w:val="000000" w:themeColor="text1"/>
          <w:sz w:val="24"/>
          <w:szCs w:val="24"/>
        </w:rPr>
        <w:t>using :</w:t>
      </w:r>
      <w:proofErr w:type="gramEnd"/>
      <w:r w:rsidRPr="00341C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1F82E96" w14:textId="77777777" w:rsidR="00A50E50" w:rsidRPr="00A50E50" w:rsidRDefault="00A50E50" w:rsidP="00A50E50">
      <w:pPr>
        <w:shd w:val="clear" w:color="auto" w:fill="FFFFFE"/>
        <w:spacing w:line="270" w:lineRule="atLeast"/>
        <w:ind w:left="1200" w:firstLine="785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Coff =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p.matmul</w:t>
      </w:r>
      <w:proofErr w:type="spellEnd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TrainX_Tr,TrainX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</w:t>
      </w:r>
    </w:p>
    <w:p w14:paraId="092027C8" w14:textId="0D98A132" w:rsidR="00A50E50" w:rsidRPr="00A50E50" w:rsidRDefault="00A50E50" w:rsidP="00A50E50">
      <w:pPr>
        <w:shd w:val="clear" w:color="auto" w:fill="FFFFFE"/>
        <w:spacing w:line="270" w:lineRule="atLeast"/>
        <w:ind w:left="1200" w:firstLine="785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Coff =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p.linalg.inv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Coff)</w:t>
      </w:r>
    </w:p>
    <w:p w14:paraId="31A2DDBA" w14:textId="336CA2F4" w:rsidR="00A50E50" w:rsidRPr="00A50E50" w:rsidRDefault="00A50E50" w:rsidP="00A50E50">
      <w:pPr>
        <w:shd w:val="clear" w:color="auto" w:fill="FFFFFE"/>
        <w:spacing w:line="270" w:lineRule="atLeast"/>
        <w:ind w:left="1200" w:firstLine="785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Coff =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p.matmul</w:t>
      </w:r>
      <w:proofErr w:type="spellEnd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Coff,TrainX_Tr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</w:t>
      </w:r>
    </w:p>
    <w:p w14:paraId="5020F9A4" w14:textId="69B42F6C" w:rsidR="00A50E50" w:rsidRPr="00A50E50" w:rsidRDefault="00A50E50" w:rsidP="00A50E50">
      <w:pPr>
        <w:shd w:val="clear" w:color="auto" w:fill="FFFFFE"/>
        <w:spacing w:line="270" w:lineRule="atLeast"/>
        <w:ind w:left="1200" w:firstLine="785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Coff =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p.matmul</w:t>
      </w:r>
      <w:proofErr w:type="spellEnd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Coff,TrainY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</w:t>
      </w:r>
    </w:p>
    <w:p w14:paraId="5D8BD08A" w14:textId="00D80C83" w:rsidR="00A50E50" w:rsidRPr="00A50E50" w:rsidRDefault="00A50E50" w:rsidP="00A50E50">
      <w:pPr>
        <w:pStyle w:val="ListParagraph"/>
        <w:numPr>
          <w:ilvl w:val="0"/>
          <w:numId w:val="3"/>
        </w:numPr>
        <w:ind w:left="1560" w:hanging="349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dict the values for the training and testing data using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User-defined Predict Method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bove calculated coefficients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686C3CB" w14:textId="70056AD1" w:rsidR="00A50E50" w:rsidRPr="00A50E50" w:rsidRDefault="00A50E50" w:rsidP="00A50E50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alculate the MSE over training and testing data using the User Defined Method.</w:t>
      </w:r>
    </w:p>
    <w:p w14:paraId="0B121F36" w14:textId="77777777" w:rsidR="00A50E50" w:rsidRPr="00A50E50" w:rsidRDefault="00A50E50" w:rsidP="00A50E50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lculate the MSE over training and testing data using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klearn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thod.</w:t>
      </w:r>
    </w:p>
    <w:p w14:paraId="514413A3" w14:textId="77777777" w:rsidR="00A50E50" w:rsidRPr="00A50E50" w:rsidRDefault="00A50E50" w:rsidP="00A50E50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tore the above values for each fold.</w:t>
      </w:r>
    </w:p>
    <w:p w14:paraId="3BB236D2" w14:textId="77777777" w:rsidR="00A50E50" w:rsidRPr="00A50E50" w:rsidRDefault="00A50E50" w:rsidP="00A50E50">
      <w:pPr>
        <w:pStyle w:val="ListParagraph"/>
        <w:numPr>
          <w:ilvl w:val="0"/>
          <w:numId w:val="3"/>
        </w:numPr>
        <w:ind w:left="85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int Table Stats with mean training and testing MSE.</w:t>
      </w:r>
    </w:p>
    <w:p w14:paraId="3EEDF1A1" w14:textId="77777777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9F1DFD1" w14:textId="2D598E08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utput :</w:t>
      </w:r>
      <w:proofErr w:type="gramEnd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14:paraId="5FAA855F" w14:textId="77777777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45BB005" w14:textId="5850BDF0" w:rsidR="005F71F1" w:rsidRPr="00A50E50" w:rsidRDefault="00284386" w:rsidP="00284386">
      <w:pPr>
        <w:pStyle w:val="ListParagraph"/>
        <w:ind w:left="0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noProof/>
          <w:color w:val="000000" w:themeColor="text1"/>
        </w:rPr>
        <w:drawing>
          <wp:inline distT="0" distB="0" distL="0" distR="0" wp14:anchorId="74F9DB33" wp14:editId="6069DD04">
            <wp:extent cx="4572000" cy="4352925"/>
            <wp:effectExtent l="152400" t="152400" r="361950" b="3714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3529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ECEB7B" w14:textId="1A9666E3" w:rsidR="005F71F1" w:rsidRPr="00A50E50" w:rsidRDefault="005F71F1" w:rsidP="005F71F1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bservation :</w:t>
      </w:r>
      <w:proofErr w:type="gramEnd"/>
    </w:p>
    <w:p w14:paraId="16F5CB57" w14:textId="77777777" w:rsidR="00211516" w:rsidRPr="00A50E50" w:rsidRDefault="00211516" w:rsidP="005F71F1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1127312" w14:textId="2C939813" w:rsidR="005F71F1" w:rsidRPr="00A50E50" w:rsidRDefault="005F71F1" w:rsidP="005F71F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performance of both MSE functions is </w:t>
      </w:r>
      <w:r w:rsidR="00284386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ame.</w:t>
      </w:r>
    </w:p>
    <w:p w14:paraId="0AFC3E41" w14:textId="77777777" w:rsidR="005F71F1" w:rsidRPr="00A50E50" w:rsidRDefault="005F71F1" w:rsidP="005F71F1">
      <w:pPr>
        <w:pStyle w:val="ListParagraph"/>
        <w:ind w:left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DF211CD" w14:textId="77777777" w:rsidR="005F71F1" w:rsidRPr="00A50E50" w:rsidRDefault="005F71F1" w:rsidP="005F71F1">
      <w:pPr>
        <w:pStyle w:val="ListParagraph"/>
        <w:ind w:left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6F55D32" w14:textId="77777777" w:rsidR="005F71F1" w:rsidRPr="00A50E50" w:rsidRDefault="005F71F1" w:rsidP="00C057A0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13B6587" w14:textId="77777777" w:rsidR="00284386" w:rsidRPr="00A50E50" w:rsidRDefault="00284386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A39041C" w14:textId="7B64A4C6" w:rsidR="00C057A0" w:rsidRPr="00A50E50" w:rsidRDefault="00C057A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1(</w:t>
      </w:r>
      <w:r w:rsidR="005F71F1"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</w:t>
      </w: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.</w:t>
      </w:r>
    </w:p>
    <w:p w14:paraId="5F12400F" w14:textId="5A3055B1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B5443C4" w14:textId="0040999B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pproach :</w:t>
      </w:r>
      <w:proofErr w:type="gramEnd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14:paraId="45F8F101" w14:textId="7A4291FF" w:rsidR="00A50E50" w:rsidRPr="00A50E50" w:rsidRDefault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9517E70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ad the data using the </w:t>
      </w:r>
      <w:proofErr w:type="spellStart"/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oadmat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) function.</w:t>
      </w:r>
    </w:p>
    <w:p w14:paraId="566C7231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vide the dataset into a list of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s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s per the number of folds)</w:t>
      </w:r>
    </w:p>
    <w:p w14:paraId="1965B26C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ach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 :</w:t>
      </w:r>
      <w:proofErr w:type="gramEnd"/>
    </w:p>
    <w:p w14:paraId="6D7A8CEF" w14:textId="77777777" w:rsidR="00A50E50" w:rsidRPr="00A50E50" w:rsidRDefault="00A50E50" w:rsidP="00A50E50">
      <w:pPr>
        <w:pStyle w:val="ListParagraph"/>
        <w:numPr>
          <w:ilvl w:val="0"/>
          <w:numId w:val="3"/>
        </w:numPr>
        <w:ind w:left="1560" w:hanging="349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rain the model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using  :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LinearRegression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fit_intercept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=False).fit(Train[X], Train[Y])</w:t>
      </w:r>
    </w:p>
    <w:p w14:paraId="117D9367" w14:textId="0A23D81B" w:rsidR="00A50E50" w:rsidRPr="00A50E50" w:rsidRDefault="00A50E50" w:rsidP="00A50E50">
      <w:pPr>
        <w:pStyle w:val="ListParagraph"/>
        <w:numPr>
          <w:ilvl w:val="0"/>
          <w:numId w:val="3"/>
        </w:numPr>
        <w:ind w:left="1560" w:hanging="349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dict the values for the training and testing data using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klearn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edict Method.</w:t>
      </w:r>
    </w:p>
    <w:p w14:paraId="198CA386" w14:textId="77777777" w:rsidR="00A50E50" w:rsidRPr="00A50E50" w:rsidRDefault="00A50E50" w:rsidP="00A50E50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alculate the MSE over training and testing data using the User Defined Method.</w:t>
      </w:r>
    </w:p>
    <w:p w14:paraId="4369FBA2" w14:textId="77777777" w:rsidR="00A50E50" w:rsidRPr="00A50E50" w:rsidRDefault="00A50E50" w:rsidP="00A50E50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lculate the MSE over training and testing data using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klearn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thod.</w:t>
      </w:r>
    </w:p>
    <w:p w14:paraId="53E75948" w14:textId="77777777" w:rsidR="00A50E50" w:rsidRPr="00A50E50" w:rsidRDefault="00A50E50" w:rsidP="00A50E50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tore the above values for each fold.</w:t>
      </w:r>
    </w:p>
    <w:p w14:paraId="6D58FA6B" w14:textId="77777777" w:rsidR="00A50E50" w:rsidRPr="00A50E50" w:rsidRDefault="00A50E50" w:rsidP="00A50E50">
      <w:pPr>
        <w:pStyle w:val="ListParagraph"/>
        <w:numPr>
          <w:ilvl w:val="0"/>
          <w:numId w:val="3"/>
        </w:numPr>
        <w:ind w:left="85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int Table Stats with mean training and testing MSE.</w:t>
      </w:r>
    </w:p>
    <w:p w14:paraId="098BBDDB" w14:textId="77777777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6E7CD49" w14:textId="38A432B3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utput</w:t>
      </w: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:</w:t>
      </w:r>
      <w:proofErr w:type="gramEnd"/>
    </w:p>
    <w:p w14:paraId="40A1009B" w14:textId="7BA11A10" w:rsidR="00C057A0" w:rsidRPr="00A50E50" w:rsidRDefault="00C057A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6D7632A" w14:textId="79B539D0" w:rsidR="005F71F1" w:rsidRPr="00A50E50" w:rsidRDefault="00284386" w:rsidP="00284386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noProof/>
          <w:color w:val="000000" w:themeColor="text1"/>
        </w:rPr>
        <w:drawing>
          <wp:inline distT="0" distB="0" distL="0" distR="0" wp14:anchorId="7F636399" wp14:editId="42ACC959">
            <wp:extent cx="5619750" cy="4324350"/>
            <wp:effectExtent l="152400" t="152400" r="361950" b="3619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43243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8D6E705" w14:textId="6E8676E9" w:rsidR="005F71F1" w:rsidRPr="00A50E50" w:rsidRDefault="005F71F1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bservation :</w:t>
      </w:r>
      <w:proofErr w:type="gramEnd"/>
    </w:p>
    <w:p w14:paraId="378CAC3A" w14:textId="77777777" w:rsidR="00211516" w:rsidRPr="00A50E50" w:rsidRDefault="00211516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55B67C7" w14:textId="52FE2200" w:rsidR="005F71F1" w:rsidRPr="00A50E50" w:rsidRDefault="005F71F1" w:rsidP="005F71F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The performance of both methods is the same.</w:t>
      </w:r>
    </w:p>
    <w:p w14:paraId="6598779E" w14:textId="3FDBE9A8" w:rsidR="005F71F1" w:rsidRPr="00A50E50" w:rsidRDefault="005F71F1" w:rsidP="005F71F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There is no performance deviation in the three approaches.</w:t>
      </w:r>
    </w:p>
    <w:p w14:paraId="729FB010" w14:textId="03497282" w:rsidR="00604E8A" w:rsidRPr="00A50E50" w:rsidRDefault="00604E8A" w:rsidP="00604E8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39FF7A" w14:textId="77777777" w:rsidR="00EC15C0" w:rsidRPr="00A50E50" w:rsidRDefault="00EC15C0" w:rsidP="00604E8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1246228" w14:textId="77777777" w:rsidR="00EC15C0" w:rsidRPr="00A50E50" w:rsidRDefault="00EC15C0" w:rsidP="00604E8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52C318D" w14:textId="77777777" w:rsidR="00EC15C0" w:rsidRPr="00A50E50" w:rsidRDefault="00EC15C0" w:rsidP="00604E8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DC5BF4C" w14:textId="77777777" w:rsidR="00EC15C0" w:rsidRPr="00A50E50" w:rsidRDefault="00EC15C0" w:rsidP="00604E8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DA19209" w14:textId="77777777" w:rsidR="00EC15C0" w:rsidRPr="00A50E50" w:rsidRDefault="00EC15C0" w:rsidP="00604E8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0EDA0D6" w14:textId="77777777" w:rsidR="00EC15C0" w:rsidRPr="00A50E50" w:rsidRDefault="00EC15C0" w:rsidP="00604E8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3BA98DA" w14:textId="60C92380" w:rsidR="00604E8A" w:rsidRPr="00A50E50" w:rsidRDefault="00604E8A" w:rsidP="00604E8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2(a).</w:t>
      </w:r>
    </w:p>
    <w:p w14:paraId="1F63C436" w14:textId="516B15DF" w:rsidR="00697B1D" w:rsidRPr="00A50E50" w:rsidRDefault="00697B1D" w:rsidP="00604E8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41FD64C" w14:textId="4CAAA79E" w:rsidR="00604E8A" w:rsidRPr="00A50E50" w:rsidRDefault="00D34D2A" w:rsidP="00604E8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catter </w:t>
      </w: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lotting :</w:t>
      </w:r>
      <w:proofErr w:type="gramEnd"/>
    </w:p>
    <w:p w14:paraId="49ED4113" w14:textId="77777777" w:rsidR="00517D89" w:rsidRPr="00A50E50" w:rsidRDefault="00517D89" w:rsidP="00604E8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7EB9CEF" w14:textId="77777777" w:rsidR="00D34D2A" w:rsidRPr="00A50E50" w:rsidRDefault="00D34D2A" w:rsidP="00D34D2A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def 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catter_plot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elf,arg</w:t>
      </w:r>
      <w:proofErr w:type="spellEnd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:</w:t>
      </w:r>
    </w:p>
    <w:p w14:paraId="54F06114" w14:textId="77777777" w:rsidR="00D34D2A" w:rsidRPr="00A50E50" w:rsidRDefault="00D34D2A" w:rsidP="00D34D2A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</w:t>
      </w:r>
    </w:p>
    <w:p w14:paraId="24C91775" w14:textId="77777777" w:rsidR="00D34D2A" w:rsidRPr="00A50E50" w:rsidRDefault="00D34D2A" w:rsidP="00D34D2A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Data =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elf.Load</w:t>
      </w:r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_DataSet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arg)</w:t>
      </w:r>
    </w:p>
    <w:p w14:paraId="51959927" w14:textId="77777777" w:rsidR="00D34D2A" w:rsidRPr="00A50E50" w:rsidRDefault="00D34D2A" w:rsidP="00D34D2A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Data =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pd.DataFrame</w:t>
      </w:r>
      <w:proofErr w:type="spellEnd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Data, columns =['D1','D2','Label'])</w:t>
      </w:r>
    </w:p>
    <w:p w14:paraId="7321491A" w14:textId="77777777" w:rsidR="00D34D2A" w:rsidRPr="00A50E50" w:rsidRDefault="00D34D2A" w:rsidP="00D34D2A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plt.figure</w:t>
      </w:r>
      <w:proofErr w:type="spellEnd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figsize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=(10,5))</w:t>
      </w:r>
    </w:p>
    <w:p w14:paraId="5EFE65C7" w14:textId="77777777" w:rsidR="00D34D2A" w:rsidRPr="00A50E50" w:rsidRDefault="00D34D2A" w:rsidP="00D34D2A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n.set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tyle = '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whitegrid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')</w:t>
      </w:r>
    </w:p>
    <w:p w14:paraId="60935C88" w14:textId="77777777" w:rsidR="00D34D2A" w:rsidRPr="00A50E50" w:rsidRDefault="00D34D2A" w:rsidP="00D34D2A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n.scatterplot</w:t>
      </w:r>
      <w:proofErr w:type="spellEnd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data = Data ,x='D1',y='D2',hue='Label')</w:t>
      </w:r>
    </w:p>
    <w:p w14:paraId="1051B410" w14:textId="4B007CEF" w:rsidR="00D34D2A" w:rsidRPr="00A50E50" w:rsidRDefault="00D34D2A" w:rsidP="00D34D2A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plt.show</w:t>
      </w:r>
      <w:proofErr w:type="spellEnd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) </w:t>
      </w:r>
    </w:p>
    <w:p w14:paraId="6CC5B384" w14:textId="7784AEDC" w:rsidR="00517D89" w:rsidRPr="00A50E50" w:rsidRDefault="00517D89" w:rsidP="00D34D2A">
      <w:pPr>
        <w:shd w:val="clear" w:color="auto" w:fill="FFFFFE"/>
        <w:spacing w:line="270" w:lineRule="atLeast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</w:pPr>
    </w:p>
    <w:p w14:paraId="38351AF1" w14:textId="7062D4AB" w:rsidR="00517D89" w:rsidRPr="00A50E50" w:rsidRDefault="00517D89" w:rsidP="00D34D2A">
      <w:pPr>
        <w:shd w:val="clear" w:color="auto" w:fill="FFFFFE"/>
        <w:spacing w:line="270" w:lineRule="atLeast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</w:pPr>
      <w:proofErr w:type="gramStart"/>
      <w:r w:rsidRPr="00A50E5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Output :</w:t>
      </w:r>
      <w:proofErr w:type="gramEnd"/>
    </w:p>
    <w:p w14:paraId="3C4827E7" w14:textId="77777777" w:rsidR="00D34D2A" w:rsidRPr="00A50E50" w:rsidRDefault="00D34D2A" w:rsidP="00604E8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4308638" w14:textId="05FD2E70" w:rsidR="00EC15C0" w:rsidRPr="00A50E50" w:rsidRDefault="00604E8A" w:rsidP="00EC15C0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noProof/>
          <w:color w:val="000000" w:themeColor="text1"/>
        </w:rPr>
        <w:drawing>
          <wp:inline distT="0" distB="0" distL="0" distR="0" wp14:anchorId="2FA9603C" wp14:editId="0FDDBC49">
            <wp:extent cx="6115050" cy="30289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38BD3" w14:textId="24D14D0C" w:rsidR="00EC15C0" w:rsidRPr="00A50E50" w:rsidRDefault="00EC15C0" w:rsidP="00EC15C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bservation :</w:t>
      </w:r>
      <w:proofErr w:type="gramEnd"/>
    </w:p>
    <w:p w14:paraId="0C8596BC" w14:textId="77777777" w:rsidR="00EC15C0" w:rsidRPr="00A50E50" w:rsidRDefault="00EC15C0" w:rsidP="00EC15C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E9E99E1" w14:textId="348EDBEB" w:rsidR="00EC15C0" w:rsidRPr="00A50E50" w:rsidRDefault="00BD689B" w:rsidP="00EC15C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EC15C0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ass 1 belongs to the data points that follow Concave Distribution.</w:t>
      </w:r>
    </w:p>
    <w:p w14:paraId="7D620CAD" w14:textId="4FF9CB0D" w:rsidR="009036C1" w:rsidRPr="00A50E50" w:rsidRDefault="00BD689B" w:rsidP="00005C1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EC15C0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ass 0 belongs to the data points that follow Concave Distribution.</w:t>
      </w:r>
    </w:p>
    <w:p w14:paraId="46D3A5AF" w14:textId="4D737D5B" w:rsidR="00EC15C0" w:rsidRPr="00A50E50" w:rsidRDefault="00EC15C0" w:rsidP="00EC15C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The classes are not linearly sep</w:t>
      </w:r>
      <w:r w:rsidR="00BD689B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rable.</w:t>
      </w:r>
    </w:p>
    <w:p w14:paraId="2C34F08D" w14:textId="77777777" w:rsidR="00EC15C0" w:rsidRPr="00A50E50" w:rsidRDefault="00EC15C0" w:rsidP="00EC15C0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5A89820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EB445E4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EFE4475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D25F214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DD13C3D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ED616B5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FC75B06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AE9820C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113CDFF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CA2EB9D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6CF5D88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946CC57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F4C48D8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4D2CD17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5B72847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0E497BB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DB385D5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1A7C2F7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C63F636" w14:textId="3B21FB05" w:rsidR="00005C1C" w:rsidRPr="00A50E50" w:rsidRDefault="00005C1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2(c).</w:t>
      </w:r>
    </w:p>
    <w:p w14:paraId="071C05FD" w14:textId="500756A3" w:rsidR="009036C1" w:rsidRPr="00A50E50" w:rsidRDefault="009036C1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A52FC88" w14:textId="77777777" w:rsidR="00D34D2A" w:rsidRPr="00A50E50" w:rsidRDefault="00D34D2A" w:rsidP="00D34D2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pproach :</w:t>
      </w:r>
      <w:proofErr w:type="gramEnd"/>
    </w:p>
    <w:p w14:paraId="0CAEDF87" w14:textId="77777777" w:rsidR="00D34D2A" w:rsidRPr="00A50E50" w:rsidRDefault="00D34D2A" w:rsidP="00D34D2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BC1E3A9" w14:textId="1DE3406B" w:rsidR="00D34D2A" w:rsidRPr="00A50E50" w:rsidRDefault="00D34D2A" w:rsidP="00D34D2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ad the data using </w:t>
      </w:r>
      <w:r w:rsidR="00517D89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spellStart"/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oadmat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) function.</w:t>
      </w:r>
    </w:p>
    <w:p w14:paraId="484784EA" w14:textId="36FD0A0C" w:rsidR="00D34D2A" w:rsidRPr="00A50E50" w:rsidRDefault="00D34D2A" w:rsidP="00D34D2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vide the dataset into </w:t>
      </w:r>
      <w:r w:rsidR="00517D89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st of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s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per </w:t>
      </w:r>
      <w:r w:rsidR="00517D89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number of folds)</w:t>
      </w:r>
    </w:p>
    <w:p w14:paraId="7AC2D986" w14:textId="77777777" w:rsidR="00D34D2A" w:rsidRPr="00A50E50" w:rsidRDefault="00D34D2A" w:rsidP="00D34D2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ach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 :</w:t>
      </w:r>
      <w:proofErr w:type="gramEnd"/>
    </w:p>
    <w:p w14:paraId="201FE5B0" w14:textId="77777777" w:rsidR="00D34D2A" w:rsidRPr="00A50E50" w:rsidRDefault="00D34D2A" w:rsidP="00D34D2A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Update weights and bias for the specified number of epochs.</w:t>
      </w:r>
    </w:p>
    <w:p w14:paraId="02BB5C18" w14:textId="24773D56" w:rsidR="00D34D2A" w:rsidRPr="00A50E50" w:rsidRDefault="00D34D2A" w:rsidP="00D34D2A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r each epoch, calculate the training and testing accuracy.</w:t>
      </w:r>
    </w:p>
    <w:p w14:paraId="68C8BF4F" w14:textId="0D78D0F4" w:rsidR="00D34D2A" w:rsidRPr="00A50E50" w:rsidRDefault="00D34D2A" w:rsidP="00D34D2A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r each epoch, calculate the training and loss accuracy.</w:t>
      </w:r>
    </w:p>
    <w:p w14:paraId="78603B8D" w14:textId="77777777" w:rsidR="00D34D2A" w:rsidRPr="00A50E50" w:rsidRDefault="00D34D2A" w:rsidP="00D34D2A">
      <w:pPr>
        <w:pStyle w:val="ListParagraph"/>
        <w:numPr>
          <w:ilvl w:val="0"/>
          <w:numId w:val="3"/>
        </w:numPr>
        <w:ind w:left="156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tore the above values for each fold.</w:t>
      </w:r>
    </w:p>
    <w:p w14:paraId="1ED978C0" w14:textId="77777777" w:rsidR="00D34D2A" w:rsidRPr="00A50E50" w:rsidRDefault="00D34D2A" w:rsidP="00D34D2A">
      <w:pPr>
        <w:pStyle w:val="ListParagraph"/>
        <w:numPr>
          <w:ilvl w:val="0"/>
          <w:numId w:val="3"/>
        </w:numPr>
        <w:ind w:left="85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lot result for all the folds.</w:t>
      </w:r>
    </w:p>
    <w:p w14:paraId="17FA2037" w14:textId="6EF4E9C5" w:rsidR="00D34D2A" w:rsidRPr="00A50E50" w:rsidRDefault="00D34D2A" w:rsidP="00D34D2A">
      <w:pPr>
        <w:pStyle w:val="ListParagraph"/>
        <w:numPr>
          <w:ilvl w:val="0"/>
          <w:numId w:val="3"/>
        </w:numPr>
        <w:ind w:left="85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int Table Stats.</w:t>
      </w:r>
    </w:p>
    <w:p w14:paraId="3BF38802" w14:textId="77777777" w:rsidR="00D34D2A" w:rsidRPr="00A50E50" w:rsidRDefault="00D34D2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2C1FCDC" w14:textId="01A55247" w:rsidR="009036C1" w:rsidRPr="00A50E50" w:rsidRDefault="009036C1" w:rsidP="009036C1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Hyperparameters </w:t>
      </w: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Value :</w:t>
      </w:r>
      <w:proofErr w:type="gramEnd"/>
    </w:p>
    <w:p w14:paraId="7E24AD27" w14:textId="77777777" w:rsidR="009036C1" w:rsidRPr="00A50E50" w:rsidRDefault="009036C1" w:rsidP="009036C1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90CFFE7" w14:textId="6BCB72BD" w:rsidR="009036C1" w:rsidRPr="00A50E50" w:rsidRDefault="009036C1" w:rsidP="009036C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earning Rate = 0.0001</w:t>
      </w:r>
    </w:p>
    <w:p w14:paraId="76FDAB8D" w14:textId="04AD73D6" w:rsidR="00804C60" w:rsidRPr="00A50E50" w:rsidRDefault="00804C60" w:rsidP="009036C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Epoch = 400</w:t>
      </w:r>
    </w:p>
    <w:p w14:paraId="14B412F1" w14:textId="5B476C09" w:rsidR="00D34D2A" w:rsidRPr="00A50E50" w:rsidRDefault="00D34D2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E086FDB" w14:textId="27753F04" w:rsidR="00D34D2A" w:rsidRPr="00A50E50" w:rsidRDefault="00D34D2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utput :</w:t>
      </w:r>
      <w:proofErr w:type="gramEnd"/>
    </w:p>
    <w:p w14:paraId="060BD71B" w14:textId="214E3B1E" w:rsidR="00EC15C0" w:rsidRPr="00A50E50" w:rsidRDefault="00005C1C" w:rsidP="00D34D2A">
      <w:pPr>
        <w:ind w:hanging="284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noProof/>
          <w:color w:val="000000" w:themeColor="text1"/>
        </w:rPr>
        <w:drawing>
          <wp:inline distT="0" distB="0" distL="0" distR="0" wp14:anchorId="46B0A963" wp14:editId="43B10221">
            <wp:extent cx="6661150" cy="1457325"/>
            <wp:effectExtent l="152400" t="152400" r="368300" b="3714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61150" cy="14573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36559B" w14:textId="77777777" w:rsidR="00EC15C0" w:rsidRPr="00A50E50" w:rsidRDefault="00EC15C0" w:rsidP="00EC15C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A8F2C47" w14:textId="23FE1FCF" w:rsidR="00005C1C" w:rsidRPr="00A50E50" w:rsidRDefault="00005C1C" w:rsidP="00D34D2A">
      <w:pPr>
        <w:ind w:left="-142" w:right="-142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b/>
          <w:bCs/>
          <w:noProof/>
          <w:color w:val="000000" w:themeColor="text1"/>
        </w:rPr>
        <w:drawing>
          <wp:inline distT="0" distB="0" distL="0" distR="0" wp14:anchorId="37D280A8" wp14:editId="3D1D9E23">
            <wp:extent cx="3361765" cy="1820289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414" cy="1833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0E50">
        <w:rPr>
          <w:b/>
          <w:bCs/>
          <w:noProof/>
          <w:color w:val="000000" w:themeColor="text1"/>
        </w:rPr>
        <w:drawing>
          <wp:inline distT="0" distB="0" distL="0" distR="0" wp14:anchorId="66C41326" wp14:editId="557C3EF1">
            <wp:extent cx="3347832" cy="1766468"/>
            <wp:effectExtent l="0" t="0" r="508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634" cy="1769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0E50">
        <w:rPr>
          <w:b/>
          <w:bCs/>
          <w:noProof/>
          <w:color w:val="000000" w:themeColor="text1"/>
        </w:rPr>
        <w:drawing>
          <wp:inline distT="0" distB="0" distL="0" distR="0" wp14:anchorId="28970B71" wp14:editId="2AC60300">
            <wp:extent cx="3290047" cy="1760128"/>
            <wp:effectExtent l="0" t="0" r="571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884" cy="1785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0E50">
        <w:rPr>
          <w:b/>
          <w:bCs/>
          <w:noProof/>
          <w:color w:val="000000" w:themeColor="text1"/>
        </w:rPr>
        <w:drawing>
          <wp:inline distT="0" distB="0" distL="0" distR="0" wp14:anchorId="65A833F2" wp14:editId="144E7A1A">
            <wp:extent cx="3410598" cy="1846729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741" cy="1880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0E50">
        <w:rPr>
          <w:b/>
          <w:bCs/>
          <w:noProof/>
          <w:color w:val="000000" w:themeColor="text1"/>
        </w:rPr>
        <w:lastRenderedPageBreak/>
        <w:drawing>
          <wp:inline distT="0" distB="0" distL="0" distR="0" wp14:anchorId="719098A2" wp14:editId="46C80BCF">
            <wp:extent cx="3361765" cy="1820288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364" cy="1844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0E50">
        <w:rPr>
          <w:b/>
          <w:bCs/>
          <w:noProof/>
          <w:color w:val="000000" w:themeColor="text1"/>
        </w:rPr>
        <w:drawing>
          <wp:inline distT="0" distB="0" distL="0" distR="0" wp14:anchorId="0AF1280B" wp14:editId="3B6FD60C">
            <wp:extent cx="3299012" cy="1786310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8696" cy="1813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0E50">
        <w:rPr>
          <w:b/>
          <w:bCs/>
          <w:noProof/>
          <w:color w:val="000000" w:themeColor="text1"/>
        </w:rPr>
        <w:drawing>
          <wp:inline distT="0" distB="0" distL="0" distR="0" wp14:anchorId="333FBCCD" wp14:editId="4CA9431C">
            <wp:extent cx="3263153" cy="1766893"/>
            <wp:effectExtent l="0" t="0" r="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0771" cy="1787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0E50">
        <w:rPr>
          <w:b/>
          <w:bCs/>
          <w:noProof/>
          <w:color w:val="000000" w:themeColor="text1"/>
        </w:rPr>
        <w:drawing>
          <wp:inline distT="0" distB="0" distL="0" distR="0" wp14:anchorId="50B360AD" wp14:editId="3436AEB3">
            <wp:extent cx="3352800" cy="181543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9738" cy="18300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0E50">
        <w:rPr>
          <w:b/>
          <w:bCs/>
          <w:noProof/>
          <w:color w:val="000000" w:themeColor="text1"/>
        </w:rPr>
        <w:drawing>
          <wp:inline distT="0" distB="0" distL="0" distR="0" wp14:anchorId="6714EE9D" wp14:editId="272B84DF">
            <wp:extent cx="3350679" cy="1814286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874" cy="1818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0E50">
        <w:rPr>
          <w:b/>
          <w:bCs/>
          <w:noProof/>
          <w:color w:val="000000" w:themeColor="text1"/>
        </w:rPr>
        <w:drawing>
          <wp:inline distT="0" distB="0" distL="0" distR="0" wp14:anchorId="0BADF537" wp14:editId="37C1E8F5">
            <wp:extent cx="3431096" cy="1857828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7537" cy="186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5B117" w14:textId="77777777" w:rsidR="00A50E50" w:rsidRDefault="00A50E50" w:rsidP="00D34D2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13EA738" w14:textId="3BEF3088" w:rsidR="00D34D2A" w:rsidRPr="00A50E50" w:rsidRDefault="00D34D2A" w:rsidP="00D34D2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bservation :</w:t>
      </w:r>
      <w:proofErr w:type="gramEnd"/>
    </w:p>
    <w:p w14:paraId="6BA1E775" w14:textId="77777777" w:rsidR="00D34D2A" w:rsidRPr="00A50E50" w:rsidRDefault="00D34D2A" w:rsidP="00D34D2A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D3DFCB9" w14:textId="6C3589BF" w:rsidR="00EC15C0" w:rsidRPr="00A50E50" w:rsidRDefault="00D34D2A" w:rsidP="002351B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onsistency of different stats values across different folds</w:t>
      </w:r>
      <w:r w:rsidR="002351B1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CF257A0" w14:textId="3C3ED029" w:rsidR="002351B1" w:rsidRPr="00A50E50" w:rsidRDefault="002351B1" w:rsidP="002351B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r w:rsidR="00517D89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ro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 the plots of accuracy and loss </w:t>
      </w:r>
      <w:r w:rsidR="00517D89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urves, it can be seen that as the epochs increases, the training and testing accuracy increases during the training and testing loss decrease.</w:t>
      </w:r>
    </w:p>
    <w:p w14:paraId="7A1EF9F2" w14:textId="2A691F51" w:rsidR="00EC15C0" w:rsidRPr="00A50E50" w:rsidRDefault="00517D89" w:rsidP="00005C1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pproximately after 100 epochs, the accuracy and loss curves are almost parallel to the X-axis, which means that accuracy and loss values are not increasing and decreasing, respectively.</w:t>
      </w:r>
    </w:p>
    <w:p w14:paraId="6EC03FBA" w14:textId="77777777" w:rsidR="00517D89" w:rsidRPr="00A50E50" w:rsidRDefault="00517D89" w:rsidP="00517D89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E3BC13C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EEC2355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BCAE896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C1944E6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1F5A109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1213343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21B7B4B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C410FCD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C33439E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BAE8C41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DC57131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23A0204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8B7711E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B367FBD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9F41AB0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B9F504B" w14:textId="44CF2610" w:rsidR="00005C1C" w:rsidRPr="00A50E50" w:rsidRDefault="00005C1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2(d).</w:t>
      </w:r>
    </w:p>
    <w:p w14:paraId="1C78FD50" w14:textId="77777777" w:rsidR="00A50E50" w:rsidRDefault="00A50E50" w:rsidP="00517D8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75140AA" w14:textId="72A0C380" w:rsidR="00517D89" w:rsidRPr="00A50E50" w:rsidRDefault="00517D89" w:rsidP="00517D8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pproach :</w:t>
      </w:r>
      <w:proofErr w:type="gramEnd"/>
    </w:p>
    <w:p w14:paraId="032ABCBD" w14:textId="77777777" w:rsidR="00517D89" w:rsidRPr="00A50E50" w:rsidRDefault="00517D89" w:rsidP="00517D8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9973F42" w14:textId="31ABA393" w:rsidR="00517D89" w:rsidRPr="00A50E50" w:rsidRDefault="00517D89" w:rsidP="00517D8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ad the data using the </w:t>
      </w:r>
      <w:proofErr w:type="spellStart"/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oadmat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) function.</w:t>
      </w:r>
    </w:p>
    <w:p w14:paraId="5A627AFA" w14:textId="49874316" w:rsidR="00517D89" w:rsidRPr="00A50E50" w:rsidRDefault="00517D89" w:rsidP="00517D8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vide the dataset into a list of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s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s per the number of folds)</w:t>
      </w:r>
    </w:p>
    <w:p w14:paraId="57959478" w14:textId="789A2448" w:rsidR="00517D89" w:rsidRPr="00A50E50" w:rsidRDefault="00517D89" w:rsidP="00517D8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reate the list of permissible Regularization Constant value.</w:t>
      </w:r>
    </w:p>
    <w:p w14:paraId="4C6EE434" w14:textId="43BE7496" w:rsidR="00517D89" w:rsidRPr="00A50E50" w:rsidRDefault="00517D89" w:rsidP="00517D8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r each regularisation constant:</w:t>
      </w:r>
    </w:p>
    <w:p w14:paraId="0F14BBEA" w14:textId="77777777" w:rsidR="00517D89" w:rsidRPr="00A50E50" w:rsidRDefault="00517D89" w:rsidP="00517D89">
      <w:pPr>
        <w:pStyle w:val="ListParagraph"/>
        <w:numPr>
          <w:ilvl w:val="0"/>
          <w:numId w:val="3"/>
        </w:numPr>
        <w:ind w:left="1276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ach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 :</w:t>
      </w:r>
      <w:proofErr w:type="gramEnd"/>
    </w:p>
    <w:p w14:paraId="2979B37C" w14:textId="331B5E85" w:rsidR="00517D89" w:rsidRPr="00A50E50" w:rsidRDefault="00517D89" w:rsidP="00517D89">
      <w:pPr>
        <w:pStyle w:val="ListParagraph"/>
        <w:numPr>
          <w:ilvl w:val="0"/>
          <w:numId w:val="3"/>
        </w:numPr>
        <w:ind w:left="1843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Update weights and bias for the specified number of epochs using the Cost function that includes a regularised cost.</w:t>
      </w:r>
    </w:p>
    <w:p w14:paraId="3CE76DB8" w14:textId="6C54F07A" w:rsidR="00517D89" w:rsidRPr="00A50E50" w:rsidRDefault="00517D89" w:rsidP="00517D89">
      <w:pPr>
        <w:pStyle w:val="ListParagraph"/>
        <w:numPr>
          <w:ilvl w:val="0"/>
          <w:numId w:val="3"/>
        </w:numPr>
        <w:ind w:left="1843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r each epoch, calculate the training and testing accuracy.</w:t>
      </w:r>
    </w:p>
    <w:p w14:paraId="1569053C" w14:textId="119A6857" w:rsidR="00517D89" w:rsidRPr="00A50E50" w:rsidRDefault="00517D89" w:rsidP="00517D89">
      <w:pPr>
        <w:pStyle w:val="ListParagraph"/>
        <w:numPr>
          <w:ilvl w:val="0"/>
          <w:numId w:val="3"/>
        </w:numPr>
        <w:ind w:left="1843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r each epoch, calculate the training and loss accuracy.</w:t>
      </w:r>
    </w:p>
    <w:p w14:paraId="78FA9D05" w14:textId="3C05EB29" w:rsidR="00517D89" w:rsidRPr="00A50E50" w:rsidRDefault="00517D89" w:rsidP="00517D89">
      <w:pPr>
        <w:pStyle w:val="ListParagraph"/>
        <w:numPr>
          <w:ilvl w:val="0"/>
          <w:numId w:val="3"/>
        </w:numPr>
        <w:ind w:left="1843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tore the above values for each fold.</w:t>
      </w:r>
    </w:p>
    <w:p w14:paraId="741FE07C" w14:textId="714975EB" w:rsidR="00517D89" w:rsidRPr="00A50E50" w:rsidRDefault="00517D89" w:rsidP="00517D89">
      <w:pPr>
        <w:pStyle w:val="ListParagraph"/>
        <w:numPr>
          <w:ilvl w:val="0"/>
          <w:numId w:val="3"/>
        </w:numPr>
        <w:ind w:left="1276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tore the above values for each regularisation constant.</w:t>
      </w:r>
    </w:p>
    <w:p w14:paraId="1BF01BD0" w14:textId="215A8D5E" w:rsidR="00517D89" w:rsidRPr="00A50E50" w:rsidRDefault="00517D89" w:rsidP="00517D89">
      <w:pPr>
        <w:pStyle w:val="ListParagraph"/>
        <w:numPr>
          <w:ilvl w:val="0"/>
          <w:numId w:val="3"/>
        </w:numPr>
        <w:ind w:left="85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r each regularisation constant, calculate the average testing accuracy for all the folds and store it in the 'reg' list.</w:t>
      </w:r>
    </w:p>
    <w:p w14:paraId="4C559C08" w14:textId="40E4A8F2" w:rsidR="00517D89" w:rsidRPr="00A50E50" w:rsidRDefault="00517D89" w:rsidP="00517D89">
      <w:pPr>
        <w:pStyle w:val="ListParagraph"/>
        <w:numPr>
          <w:ilvl w:val="0"/>
          <w:numId w:val="3"/>
        </w:numPr>
        <w:ind w:left="85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Extract regularisation constant value that corresponds to the reg list's maximum value and name as optimal regularisation constant.</w:t>
      </w:r>
    </w:p>
    <w:p w14:paraId="4166BAEF" w14:textId="7CD45293" w:rsidR="00517D89" w:rsidRPr="00A50E50" w:rsidRDefault="00517D89" w:rsidP="00517D89">
      <w:pPr>
        <w:pStyle w:val="ListParagraph"/>
        <w:numPr>
          <w:ilvl w:val="0"/>
          <w:numId w:val="3"/>
        </w:numPr>
        <w:ind w:left="85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lot result for all the folds using the optimal regularisation constant.</w:t>
      </w:r>
    </w:p>
    <w:p w14:paraId="1D1E2EE1" w14:textId="573B7F47" w:rsidR="00517D89" w:rsidRPr="00A50E50" w:rsidRDefault="00517D89" w:rsidP="00517D89">
      <w:pPr>
        <w:pStyle w:val="ListParagraph"/>
        <w:numPr>
          <w:ilvl w:val="0"/>
          <w:numId w:val="3"/>
        </w:numPr>
        <w:ind w:left="85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int Table Stats for using the optimal regularisation constant.</w:t>
      </w:r>
    </w:p>
    <w:p w14:paraId="208EBB62" w14:textId="5AA7990B" w:rsid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7588199" w14:textId="77777777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Hyperparameters </w:t>
      </w: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Value :</w:t>
      </w:r>
      <w:proofErr w:type="gramEnd"/>
    </w:p>
    <w:p w14:paraId="097083FB" w14:textId="77777777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C83ECE8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earning Rate = 0.0001</w:t>
      </w:r>
    </w:p>
    <w:p w14:paraId="2C244704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Epoch = 400</w:t>
      </w:r>
    </w:p>
    <w:p w14:paraId="6AA71834" w14:textId="689AAA9F" w:rsid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13E4B4D" w14:textId="77777777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List of Regularization Constants </w:t>
      </w: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aken :</w:t>
      </w:r>
      <w:proofErr w:type="gramEnd"/>
    </w:p>
    <w:p w14:paraId="1DDB7987" w14:textId="77777777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7D1FE7F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0.1 </w:t>
      </w:r>
    </w:p>
    <w:p w14:paraId="1E1D086F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0.01 </w:t>
      </w:r>
    </w:p>
    <w:p w14:paraId="5AD949F0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0.001 </w:t>
      </w:r>
    </w:p>
    <w:p w14:paraId="5CF65E31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0.0001</w:t>
      </w:r>
    </w:p>
    <w:p w14:paraId="4B322E52" w14:textId="77777777" w:rsidR="00517D89" w:rsidRPr="00A50E50" w:rsidRDefault="00517D89" w:rsidP="00517D89">
      <w:pPr>
        <w:pStyle w:val="ListParagraph"/>
        <w:ind w:left="85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00C6309" w14:textId="77777777" w:rsidR="00517D89" w:rsidRPr="00A50E50" w:rsidRDefault="00517D89" w:rsidP="00517D89">
      <w:pPr>
        <w:ind w:left="-76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utput :</w:t>
      </w:r>
      <w:proofErr w:type="gramEnd"/>
    </w:p>
    <w:p w14:paraId="0DD5F271" w14:textId="63C2901F" w:rsidR="00F259DA" w:rsidRPr="00A50E50" w:rsidRDefault="00F259D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1DB158D" w14:textId="794CBFF1" w:rsidR="004133A0" w:rsidRPr="00A50E50" w:rsidRDefault="00F259DA" w:rsidP="00517D89">
      <w:pPr>
        <w:ind w:hanging="284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noProof/>
          <w:color w:val="000000" w:themeColor="text1"/>
        </w:rPr>
        <w:drawing>
          <wp:inline distT="0" distB="0" distL="0" distR="0" wp14:anchorId="2248CE76" wp14:editId="30C6D1B6">
            <wp:extent cx="6661150" cy="1639570"/>
            <wp:effectExtent l="152400" t="152400" r="368300" b="3606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61150" cy="16395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8ECA6B" w14:textId="162205D2" w:rsidR="00211516" w:rsidRPr="00A50E50" w:rsidRDefault="00F259D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b/>
          <w:bCs/>
          <w:noProof/>
          <w:color w:val="000000" w:themeColor="text1"/>
        </w:rPr>
        <w:lastRenderedPageBreak/>
        <w:drawing>
          <wp:inline distT="0" distB="0" distL="0" distR="0" wp14:anchorId="6556B14A" wp14:editId="0B53D5C1">
            <wp:extent cx="3178808" cy="1721223"/>
            <wp:effectExtent l="0" t="0" r="317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8808" cy="1721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0E50">
        <w:rPr>
          <w:b/>
          <w:bCs/>
          <w:noProof/>
          <w:color w:val="000000" w:themeColor="text1"/>
        </w:rPr>
        <w:drawing>
          <wp:inline distT="0" distB="0" distL="0" distR="0" wp14:anchorId="42BE9913" wp14:editId="7DB5298C">
            <wp:extent cx="3377483" cy="18288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7483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0E50">
        <w:rPr>
          <w:b/>
          <w:bCs/>
          <w:noProof/>
          <w:color w:val="000000" w:themeColor="text1"/>
        </w:rPr>
        <w:drawing>
          <wp:inline distT="0" distB="0" distL="0" distR="0" wp14:anchorId="5F9F0624" wp14:editId="26D1F9E8">
            <wp:extent cx="3167055" cy="1694329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9090" cy="1711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0E50">
        <w:rPr>
          <w:b/>
          <w:bCs/>
          <w:noProof/>
          <w:color w:val="000000" w:themeColor="text1"/>
        </w:rPr>
        <w:drawing>
          <wp:inline distT="0" distB="0" distL="0" distR="0" wp14:anchorId="7841B46E" wp14:editId="39BD066E">
            <wp:extent cx="3393627" cy="1837542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3090" cy="1875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0E50">
        <w:rPr>
          <w:b/>
          <w:bCs/>
          <w:noProof/>
          <w:color w:val="000000" w:themeColor="text1"/>
        </w:rPr>
        <w:drawing>
          <wp:inline distT="0" distB="0" distL="0" distR="0" wp14:anchorId="49E18618" wp14:editId="2E633A44">
            <wp:extent cx="3261590" cy="1766047"/>
            <wp:effectExtent l="0" t="0" r="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989" cy="1787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0E50">
        <w:rPr>
          <w:b/>
          <w:bCs/>
          <w:noProof/>
          <w:color w:val="000000" w:themeColor="text1"/>
        </w:rPr>
        <w:drawing>
          <wp:inline distT="0" distB="0" distL="0" distR="0" wp14:anchorId="643A14DE" wp14:editId="3D413703">
            <wp:extent cx="3295393" cy="1784350"/>
            <wp:effectExtent l="0" t="0" r="635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7769" cy="1812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0E50">
        <w:rPr>
          <w:b/>
          <w:bCs/>
          <w:noProof/>
          <w:color w:val="000000" w:themeColor="text1"/>
        </w:rPr>
        <w:drawing>
          <wp:inline distT="0" distB="0" distL="0" distR="0" wp14:anchorId="609635A0" wp14:editId="4D0ADAC9">
            <wp:extent cx="3195320" cy="1730163"/>
            <wp:effectExtent l="0" t="0" r="508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992" cy="1753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0E50">
        <w:rPr>
          <w:b/>
          <w:bCs/>
          <w:noProof/>
          <w:color w:val="000000" w:themeColor="text1"/>
        </w:rPr>
        <w:drawing>
          <wp:inline distT="0" distB="0" distL="0" distR="0" wp14:anchorId="365AD4BA" wp14:editId="34670840">
            <wp:extent cx="3427152" cy="1855694"/>
            <wp:effectExtent l="0" t="0" r="190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3971" cy="1875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0E50">
        <w:rPr>
          <w:b/>
          <w:bCs/>
          <w:noProof/>
          <w:color w:val="000000" w:themeColor="text1"/>
        </w:rPr>
        <w:drawing>
          <wp:inline distT="0" distB="0" distL="0" distR="0" wp14:anchorId="29DF3744" wp14:editId="72E00368">
            <wp:extent cx="3195365" cy="1730188"/>
            <wp:effectExtent l="0" t="0" r="5080" b="381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002" cy="1747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0E50">
        <w:rPr>
          <w:b/>
          <w:bCs/>
          <w:noProof/>
          <w:color w:val="000000" w:themeColor="text1"/>
        </w:rPr>
        <w:drawing>
          <wp:inline distT="0" distB="0" distL="0" distR="0" wp14:anchorId="5BF0B40C" wp14:editId="4C31FADD">
            <wp:extent cx="3427154" cy="1855694"/>
            <wp:effectExtent l="0" t="0" r="190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3103" cy="1875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03E8A4" w14:textId="77777777" w:rsidR="00F37A70" w:rsidRDefault="00F37A70" w:rsidP="00517D8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64AA3E0" w14:textId="77777777" w:rsidR="00F37A70" w:rsidRDefault="00F37A70" w:rsidP="00517D8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8AAB3CB" w14:textId="77777777" w:rsidR="00F37A70" w:rsidRDefault="00F37A70" w:rsidP="00517D8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C1250F2" w14:textId="77777777" w:rsidR="00F37A70" w:rsidRDefault="00F37A70" w:rsidP="00517D8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0B70B9E" w14:textId="77C06C94" w:rsidR="00517D89" w:rsidRPr="00A50E50" w:rsidRDefault="00517D89" w:rsidP="00517D8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Observation :</w:t>
      </w:r>
      <w:proofErr w:type="gramEnd"/>
    </w:p>
    <w:p w14:paraId="49458F3B" w14:textId="77777777" w:rsidR="00517D89" w:rsidRPr="00A50E50" w:rsidRDefault="00517D89" w:rsidP="00517D8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C949451" w14:textId="30ECAA73" w:rsidR="00517D89" w:rsidRPr="00A50E50" w:rsidRDefault="00517D89" w:rsidP="00517D8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onsistency of different stats values across different folds for the optimal value of Regularization Constant.</w:t>
      </w:r>
    </w:p>
    <w:p w14:paraId="64F3E089" w14:textId="77777777" w:rsidR="00517D89" w:rsidRPr="00A50E50" w:rsidRDefault="00517D89" w:rsidP="00517D8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rom the plots of accuracy and loss curves, it can be seen that as the epochs increases, the training and testing accuracy increases during the training and testing loss decrease.</w:t>
      </w:r>
    </w:p>
    <w:p w14:paraId="0253D3E0" w14:textId="51BEE08C" w:rsidR="00517D89" w:rsidRPr="00A50E50" w:rsidRDefault="00517D89" w:rsidP="00517D8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pproximately after 100 epochs, the accuracy and loss curves are almost parallel to the X-axis, which means that accuracy and loss values are not increasing and decreasing, respectively.</w:t>
      </w:r>
    </w:p>
    <w:p w14:paraId="3B0A9EA6" w14:textId="77777777" w:rsidR="00517D89" w:rsidRPr="00A50E50" w:rsidRDefault="00517D89" w:rsidP="00517D8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The performance of the model across different folds with and without the Regularization Constant is similar.</w:t>
      </w:r>
    </w:p>
    <w:p w14:paraId="53F8FCDA" w14:textId="23B98C97" w:rsidR="00EC15C0" w:rsidRPr="00A50E50" w:rsidRDefault="00517D89" w:rsidP="00005C1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can be observed from Table Stats for both the model.  </w:t>
      </w:r>
    </w:p>
    <w:p w14:paraId="20533D85" w14:textId="77777777" w:rsidR="00517D89" w:rsidRPr="00A50E50" w:rsidRDefault="00517D89" w:rsidP="00517D89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6F55973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0EECE73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81EFA11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5F6FBF8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88E3888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E8607C3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F4D823F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B496E4C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E03350A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A8721C0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BF92E0B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AF96A09" w14:textId="77777777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0B290FC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C72ED20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0E470C8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01C85D8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CE4D5FB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45B427A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AB00686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573B808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4A53AB7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72FFB8E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94DE658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C72EBED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6CF53F9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1388956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17894DA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191261E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2CEAFC3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E12A0E5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441B265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0FA895A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447AF5B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9E8B0C9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2606B01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C2ABA76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E360D84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06DD57F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8E0E009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86DCE55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623658C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48AF7A8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E0BE8AF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156E56F" w14:textId="77777777" w:rsidR="00F37A70" w:rsidRDefault="00F37A7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9D81C5F" w14:textId="39EA6CA6" w:rsidR="00005C1C" w:rsidRPr="00A50E50" w:rsidRDefault="00005C1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2(e).</w:t>
      </w:r>
    </w:p>
    <w:p w14:paraId="3F94262F" w14:textId="3189BC48" w:rsidR="00517D89" w:rsidRPr="00A50E50" w:rsidRDefault="00517D8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C08DC84" w14:textId="61D3267E" w:rsidR="00517D89" w:rsidRPr="00A50E50" w:rsidRDefault="00517D8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pproach :</w:t>
      </w:r>
      <w:proofErr w:type="gramEnd"/>
    </w:p>
    <w:p w14:paraId="7C788856" w14:textId="37133FE8" w:rsidR="00517D89" w:rsidRPr="00A50E50" w:rsidRDefault="00517D8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8877A13" w14:textId="1297EA34" w:rsidR="00517D89" w:rsidRPr="00A50E50" w:rsidRDefault="00517D8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or Normal </w:t>
      </w: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ethod :</w:t>
      </w:r>
      <w:proofErr w:type="gramEnd"/>
    </w:p>
    <w:p w14:paraId="6BA2D202" w14:textId="5DD5C22B" w:rsidR="00517D89" w:rsidRPr="00A50E50" w:rsidRDefault="00517D8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BCBE4FD" w14:textId="77777777" w:rsidR="00517D89" w:rsidRPr="00A50E50" w:rsidRDefault="00517D89" w:rsidP="00517D8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ad the data using the </w:t>
      </w:r>
      <w:proofErr w:type="spellStart"/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oadmat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) function.</w:t>
      </w:r>
    </w:p>
    <w:p w14:paraId="281C797B" w14:textId="77777777" w:rsidR="00517D89" w:rsidRPr="00A50E50" w:rsidRDefault="00517D89" w:rsidP="00517D8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vide the dataset into a list of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s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s per the number of folds)</w:t>
      </w:r>
    </w:p>
    <w:p w14:paraId="63EC3F61" w14:textId="77777777" w:rsidR="00517D89" w:rsidRPr="00A50E50" w:rsidRDefault="00517D89" w:rsidP="00517D8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ach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 :</w:t>
      </w:r>
      <w:proofErr w:type="gramEnd"/>
    </w:p>
    <w:p w14:paraId="5F01A8AA" w14:textId="77777777" w:rsidR="00517D89" w:rsidRPr="00A50E50" w:rsidRDefault="00517D89" w:rsidP="00517D89">
      <w:pPr>
        <w:pStyle w:val="ListParagraph"/>
        <w:numPr>
          <w:ilvl w:val="0"/>
          <w:numId w:val="3"/>
        </w:numPr>
        <w:ind w:firstLine="556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t the model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using  :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A50E5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LogisticRegression</w:t>
      </w:r>
      <w:proofErr w:type="spellEnd"/>
      <w:r w:rsidRPr="00A50E5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penalty='none', </w:t>
      </w:r>
      <w:proofErr w:type="spellStart"/>
      <w:r w:rsidRPr="00A50E5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max_iter</w:t>
      </w:r>
      <w:proofErr w:type="spellEnd"/>
      <w:r w:rsidRPr="00A50E5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epochs)</w:t>
      </w:r>
    </w:p>
    <w:p w14:paraId="2263DB8E" w14:textId="0DA79FCF" w:rsidR="00517D89" w:rsidRPr="00A50E50" w:rsidRDefault="00517D89" w:rsidP="00517D89">
      <w:pPr>
        <w:pStyle w:val="ListParagraph"/>
        <w:numPr>
          <w:ilvl w:val="0"/>
          <w:numId w:val="3"/>
        </w:numPr>
        <w:ind w:firstLine="556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tore the above values of training and testing accuracy for each fold.</w:t>
      </w:r>
    </w:p>
    <w:p w14:paraId="4C173E48" w14:textId="12CD1CB6" w:rsidR="00517D89" w:rsidRPr="00A50E50" w:rsidRDefault="00517D89" w:rsidP="00517D89">
      <w:pPr>
        <w:pStyle w:val="ListParagraph"/>
        <w:numPr>
          <w:ilvl w:val="0"/>
          <w:numId w:val="3"/>
        </w:numPr>
        <w:ind w:firstLine="556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tore the above values of training and testing loss for each fold.</w:t>
      </w:r>
    </w:p>
    <w:p w14:paraId="225FFB39" w14:textId="77777777" w:rsidR="00517D89" w:rsidRPr="00A50E50" w:rsidRDefault="00517D89" w:rsidP="00517D89">
      <w:pPr>
        <w:pStyle w:val="ListParagraph"/>
        <w:numPr>
          <w:ilvl w:val="0"/>
          <w:numId w:val="3"/>
        </w:numPr>
        <w:ind w:left="85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int Table Stats.</w:t>
      </w:r>
    </w:p>
    <w:p w14:paraId="6C86D5FB" w14:textId="69008995" w:rsidR="00517D89" w:rsidRPr="00341CA6" w:rsidRDefault="00517D8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4AAF7EA" w14:textId="38D830EC" w:rsidR="00517D89" w:rsidRPr="00A50E50" w:rsidRDefault="00517D8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41CA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or Grid Search </w:t>
      </w:r>
      <w:proofErr w:type="gramStart"/>
      <w:r w:rsidR="00341CA6" w:rsidRPr="00341CA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of </w:t>
      </w:r>
      <w:r w:rsidRPr="00341CA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341CA6" w:rsidRPr="00341CA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gularization</w:t>
      </w:r>
      <w:proofErr w:type="gramEnd"/>
      <w:r w:rsidR="00341CA6" w:rsidRPr="00341CA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Constant </w:t>
      </w:r>
      <w:r w:rsidR="00341CA6" w:rsidRPr="00341CA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Using </w:t>
      </w:r>
      <w:proofErr w:type="spell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klearn</w:t>
      </w:r>
      <w:proofErr w:type="spellEnd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:</w:t>
      </w:r>
    </w:p>
    <w:p w14:paraId="32EBDEA9" w14:textId="610FE67D" w:rsidR="00517D89" w:rsidRPr="00A50E50" w:rsidRDefault="00517D8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74C827E" w14:textId="77777777" w:rsidR="00517D89" w:rsidRPr="00A50E50" w:rsidRDefault="00517D89" w:rsidP="00517D8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ad the data using the </w:t>
      </w:r>
      <w:proofErr w:type="spellStart"/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oadmat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) function.</w:t>
      </w:r>
    </w:p>
    <w:p w14:paraId="0D36F431" w14:textId="77777777" w:rsidR="00517D89" w:rsidRPr="00A50E50" w:rsidRDefault="00517D89" w:rsidP="00517D8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vide the dataset into a list of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s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s per the number of folds)</w:t>
      </w:r>
    </w:p>
    <w:p w14:paraId="1042BC2B" w14:textId="77777777" w:rsidR="00517D89" w:rsidRPr="00A50E50" w:rsidRDefault="00517D89" w:rsidP="00517D8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reate the list of permissible Regularization Constant value.</w:t>
      </w:r>
    </w:p>
    <w:p w14:paraId="6B397238" w14:textId="77777777" w:rsidR="00517D89" w:rsidRPr="00A50E50" w:rsidRDefault="00517D89" w:rsidP="00517D8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r each regularisation constant:</w:t>
      </w:r>
    </w:p>
    <w:p w14:paraId="652C45B7" w14:textId="77777777" w:rsidR="00517D89" w:rsidRPr="00A50E50" w:rsidRDefault="00517D89" w:rsidP="00517D89">
      <w:pPr>
        <w:pStyle w:val="ListParagraph"/>
        <w:numPr>
          <w:ilvl w:val="0"/>
          <w:numId w:val="3"/>
        </w:numPr>
        <w:ind w:left="1276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ach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 :</w:t>
      </w:r>
      <w:proofErr w:type="gramEnd"/>
    </w:p>
    <w:p w14:paraId="16F4E19E" w14:textId="76CB269D" w:rsidR="00517D89" w:rsidRPr="00A50E50" w:rsidRDefault="00517D89" w:rsidP="00517D89">
      <w:pPr>
        <w:pStyle w:val="ListParagraph"/>
        <w:numPr>
          <w:ilvl w:val="0"/>
          <w:numId w:val="3"/>
        </w:numPr>
        <w:ind w:left="170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t the model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using  :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Pr="00A50E5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LogisticRegression(penalty='l2', C = (1/reg[k]), max_iter=epochs,solver='newton-cg')</w:t>
      </w:r>
    </w:p>
    <w:p w14:paraId="7BAC5115" w14:textId="77777777" w:rsidR="00517D89" w:rsidRPr="00A50E50" w:rsidRDefault="00517D89" w:rsidP="00517D89">
      <w:pPr>
        <w:pStyle w:val="ListParagraph"/>
        <w:numPr>
          <w:ilvl w:val="0"/>
          <w:numId w:val="3"/>
        </w:numPr>
        <w:ind w:firstLine="556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tore the above values of training and testing accuracy for each fold.</w:t>
      </w:r>
    </w:p>
    <w:p w14:paraId="6A954606" w14:textId="287E8E89" w:rsidR="00517D89" w:rsidRPr="00A50E50" w:rsidRDefault="00517D89" w:rsidP="00517D89">
      <w:pPr>
        <w:pStyle w:val="ListParagraph"/>
        <w:numPr>
          <w:ilvl w:val="0"/>
          <w:numId w:val="3"/>
        </w:numPr>
        <w:ind w:firstLine="556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tore the above values of training and testing loss for each fold.</w:t>
      </w:r>
    </w:p>
    <w:p w14:paraId="3B287D60" w14:textId="77777777" w:rsidR="00517D89" w:rsidRPr="00A50E50" w:rsidRDefault="00517D89" w:rsidP="00517D89">
      <w:pPr>
        <w:pStyle w:val="ListParagraph"/>
        <w:numPr>
          <w:ilvl w:val="0"/>
          <w:numId w:val="3"/>
        </w:numPr>
        <w:ind w:left="1276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tore the above values for each regularisation constant.</w:t>
      </w:r>
    </w:p>
    <w:p w14:paraId="1B5E9036" w14:textId="77777777" w:rsidR="00517D89" w:rsidRPr="00A50E50" w:rsidRDefault="00517D89" w:rsidP="00517D89">
      <w:pPr>
        <w:pStyle w:val="ListParagraph"/>
        <w:numPr>
          <w:ilvl w:val="0"/>
          <w:numId w:val="3"/>
        </w:numPr>
        <w:ind w:left="85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r each regularisation constant, calculate the average testing accuracy for all the folds and store it in the 'reg' list.</w:t>
      </w:r>
    </w:p>
    <w:p w14:paraId="7EEED930" w14:textId="77777777" w:rsidR="00517D89" w:rsidRPr="00A50E50" w:rsidRDefault="00517D89" w:rsidP="00517D89">
      <w:pPr>
        <w:pStyle w:val="ListParagraph"/>
        <w:numPr>
          <w:ilvl w:val="0"/>
          <w:numId w:val="3"/>
        </w:numPr>
        <w:ind w:left="85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Extract regularisation constant value that corresponds to the reg list's maximum value and name as optimal regularisation constant.</w:t>
      </w:r>
    </w:p>
    <w:p w14:paraId="47C485FB" w14:textId="15DDF439" w:rsidR="00517D89" w:rsidRPr="00A50E50" w:rsidRDefault="00517D89" w:rsidP="00517D89">
      <w:pPr>
        <w:pStyle w:val="ListParagraph"/>
        <w:numPr>
          <w:ilvl w:val="0"/>
          <w:numId w:val="3"/>
        </w:numPr>
        <w:ind w:left="85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int Table Stats for using the optimal regularisation constant.</w:t>
      </w:r>
    </w:p>
    <w:p w14:paraId="3A0A46D7" w14:textId="3F4480E5" w:rsidR="00517D89" w:rsidRDefault="00517D8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C8D300D" w14:textId="77777777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Hyperparameters </w:t>
      </w: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Value :</w:t>
      </w:r>
      <w:proofErr w:type="gramEnd"/>
    </w:p>
    <w:p w14:paraId="0F7933A6" w14:textId="77777777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7BF2160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earning Rate = 0.0001</w:t>
      </w:r>
    </w:p>
    <w:p w14:paraId="3A7030F3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Epoch = 400</w:t>
      </w:r>
    </w:p>
    <w:p w14:paraId="7D12A248" w14:textId="77777777" w:rsid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EE89359" w14:textId="77777777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List of Regularization Constants </w:t>
      </w: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aken :</w:t>
      </w:r>
      <w:proofErr w:type="gramEnd"/>
    </w:p>
    <w:p w14:paraId="4B69AC73" w14:textId="77777777" w:rsidR="00A50E50" w:rsidRPr="00A50E50" w:rsidRDefault="00A50E50" w:rsidP="00A50E5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0099FEE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0.1 </w:t>
      </w:r>
    </w:p>
    <w:p w14:paraId="7C49335E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0.01 </w:t>
      </w:r>
    </w:p>
    <w:p w14:paraId="1F44890C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0.001 </w:t>
      </w:r>
    </w:p>
    <w:p w14:paraId="234A5A6B" w14:textId="77777777" w:rsidR="00A50E50" w:rsidRPr="00A50E50" w:rsidRDefault="00A50E50" w:rsidP="00A50E5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0.0001</w:t>
      </w:r>
    </w:p>
    <w:p w14:paraId="4211B658" w14:textId="767B722A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8D7B768" w14:textId="06A3FE41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C5DC5A0" w14:textId="147365F1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A1A87B9" w14:textId="56D58E63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9C43F0F" w14:textId="58B40D25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E693776" w14:textId="7581565F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DDB76AA" w14:textId="67645735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F728B69" w14:textId="385AF7FD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4E86B45" w14:textId="3367FF0C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7B0460D" w14:textId="007C40A3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9C84D82" w14:textId="54525915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6304C4C" w14:textId="35EBFF5D" w:rsid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9B06116" w14:textId="77777777" w:rsidR="00A50E50" w:rsidRPr="00A50E50" w:rsidRDefault="00A50E5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770340C" w14:textId="77777777" w:rsidR="00517D89" w:rsidRPr="00A50E50" w:rsidRDefault="00517D89" w:rsidP="00517D8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Output :</w:t>
      </w:r>
      <w:proofErr w:type="gramEnd"/>
    </w:p>
    <w:p w14:paraId="5F19003D" w14:textId="77777777" w:rsidR="00517D89" w:rsidRPr="00A50E50" w:rsidRDefault="00517D8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882FAC9" w14:textId="7CE101B1" w:rsidR="00EC15C0" w:rsidRPr="00A50E50" w:rsidRDefault="00F259DA" w:rsidP="004F5F52">
      <w:pPr>
        <w:ind w:hanging="284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noProof/>
          <w:color w:val="000000" w:themeColor="text1"/>
        </w:rPr>
        <w:drawing>
          <wp:inline distT="0" distB="0" distL="0" distR="0" wp14:anchorId="0C967F3B" wp14:editId="01ECA354">
            <wp:extent cx="6661150" cy="3586480"/>
            <wp:effectExtent l="171450" t="171450" r="387350" b="3759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61150" cy="3586480"/>
                    </a:xfrm>
                    <a:prstGeom prst="rect">
                      <a:avLst/>
                    </a:prstGeom>
                    <a:ln>
                      <a:solidFill>
                        <a:schemeClr val="bg1"/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3EA91D" w14:textId="77777777" w:rsidR="004F5F52" w:rsidRPr="00A50E50" w:rsidRDefault="004F5F52" w:rsidP="004F5F5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bservation :</w:t>
      </w:r>
      <w:proofErr w:type="gramEnd"/>
    </w:p>
    <w:p w14:paraId="7BEA74E7" w14:textId="77777777" w:rsidR="004F5F52" w:rsidRPr="00A50E50" w:rsidRDefault="004F5F52" w:rsidP="004F5F5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C93CB09" w14:textId="78730916" w:rsidR="004F5F52" w:rsidRPr="00A50E50" w:rsidRDefault="004F5F52" w:rsidP="004F5F5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optimal value of </w:t>
      </w:r>
      <w:r w:rsidR="00BD689B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gularization Constant from </w:t>
      </w:r>
      <w:r w:rsidR="00BD689B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klearn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thod and the user</w:t>
      </w:r>
      <w:r w:rsidR="00BD689B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fined method is </w:t>
      </w:r>
      <w:r w:rsidR="00BD689B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ame.</w:t>
      </w:r>
    </w:p>
    <w:p w14:paraId="0220FE2F" w14:textId="09E7EB8E" w:rsidR="00ED166C" w:rsidRPr="00A50E50" w:rsidRDefault="00ED166C" w:rsidP="00ED166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performance of </w:t>
      </w:r>
      <w:r w:rsidR="00BD689B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del across different folds with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klearn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similar to the performance obtained from the above model trained on </w:t>
      </w:r>
      <w:r w:rsidR="00BD689B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user</w:t>
      </w:r>
      <w:r w:rsidR="00BD689B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fined model from scratch (part (b) and (c)). </w:t>
      </w:r>
    </w:p>
    <w:p w14:paraId="6BD35669" w14:textId="3532C3EC" w:rsidR="00ED166C" w:rsidRPr="00A50E50" w:rsidRDefault="00ED166C" w:rsidP="00ED166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This can be observed f</w:t>
      </w:r>
      <w:r w:rsidR="00BD689B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ro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m Table Stats for all the three methods.</w:t>
      </w:r>
    </w:p>
    <w:p w14:paraId="0FBEA8E7" w14:textId="77777777" w:rsidR="004F5F52" w:rsidRPr="00A50E50" w:rsidRDefault="004F5F52" w:rsidP="00ED166C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3DC7642" w14:textId="77777777" w:rsidR="00EC15C0" w:rsidRPr="00A50E50" w:rsidRDefault="00EC15C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377C35B" w14:textId="77777777" w:rsidR="00EC15C0" w:rsidRPr="00A50E50" w:rsidRDefault="00EC15C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041723E" w14:textId="77777777" w:rsidR="00EC15C0" w:rsidRPr="00A50E50" w:rsidRDefault="00EC15C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9AC29C3" w14:textId="77777777" w:rsidR="00EC15C0" w:rsidRPr="00A50E50" w:rsidRDefault="00EC15C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601CC8A" w14:textId="77777777" w:rsidR="00EC15C0" w:rsidRPr="00A50E50" w:rsidRDefault="00EC15C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16662A6" w14:textId="77777777" w:rsidR="00EC15C0" w:rsidRPr="00A50E50" w:rsidRDefault="00EC15C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C8D9EBA" w14:textId="77777777" w:rsidR="00EC15C0" w:rsidRPr="00A50E50" w:rsidRDefault="00EC15C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298E9D6" w14:textId="77777777" w:rsidR="00EC15C0" w:rsidRPr="00A50E50" w:rsidRDefault="00EC15C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8DAE7C7" w14:textId="77777777" w:rsidR="00EC15C0" w:rsidRPr="00A50E50" w:rsidRDefault="00EC15C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811CA32" w14:textId="77777777" w:rsidR="00EC15C0" w:rsidRPr="00A50E50" w:rsidRDefault="00EC15C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643F6E4" w14:textId="77777777" w:rsidR="00EC15C0" w:rsidRPr="00A50E50" w:rsidRDefault="00EC15C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E1103B5" w14:textId="77777777" w:rsidR="00EC15C0" w:rsidRPr="00A50E50" w:rsidRDefault="00EC15C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AC1FBFA" w14:textId="77777777" w:rsidR="00EC15C0" w:rsidRPr="00A50E50" w:rsidRDefault="00EC15C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E948E7B" w14:textId="77777777" w:rsidR="00EC15C0" w:rsidRPr="00A50E50" w:rsidRDefault="00EC15C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549B5AE" w14:textId="77777777" w:rsidR="00EC15C0" w:rsidRPr="00A50E50" w:rsidRDefault="00EC15C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B4B811E" w14:textId="77777777" w:rsidR="00EC15C0" w:rsidRPr="00A50E50" w:rsidRDefault="00EC15C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2587F62" w14:textId="77777777" w:rsidR="00EC15C0" w:rsidRPr="00A50E50" w:rsidRDefault="00EC15C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C1475CC" w14:textId="77777777" w:rsidR="00EC15C0" w:rsidRPr="00A50E50" w:rsidRDefault="00EC15C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B4D2ED8" w14:textId="77777777" w:rsidR="00EC15C0" w:rsidRPr="00A50E50" w:rsidRDefault="00EC15C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7A84075" w14:textId="77777777" w:rsidR="00EC15C0" w:rsidRPr="00A50E50" w:rsidRDefault="00EC15C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15A8388" w14:textId="77777777" w:rsidR="00EC15C0" w:rsidRPr="00A50E50" w:rsidRDefault="00EC15C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211EAD2" w14:textId="77777777" w:rsidR="00EC15C0" w:rsidRPr="00A50E50" w:rsidRDefault="00EC15C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AFF1B91" w14:textId="1C418BD6" w:rsidR="00A3753C" w:rsidRPr="00A50E50" w:rsidRDefault="00005C1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3(a).</w:t>
      </w:r>
    </w:p>
    <w:p w14:paraId="199E481E" w14:textId="6841634A" w:rsidR="00517D89" w:rsidRPr="00A50E50" w:rsidRDefault="00517D8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1389B3E" w14:textId="77777777" w:rsidR="00517D89" w:rsidRPr="00A50E50" w:rsidRDefault="00517D89" w:rsidP="00517D8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catter </w:t>
      </w: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lotting :</w:t>
      </w:r>
      <w:proofErr w:type="gramEnd"/>
    </w:p>
    <w:p w14:paraId="73A8479A" w14:textId="77777777" w:rsidR="00517D89" w:rsidRPr="00A50E50" w:rsidRDefault="00517D89" w:rsidP="00517D8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9CFD3FD" w14:textId="77777777" w:rsidR="00517D89" w:rsidRPr="00A50E50" w:rsidRDefault="00517D89" w:rsidP="00517D89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def 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catter_plot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elf,arg</w:t>
      </w:r>
      <w:proofErr w:type="spellEnd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:</w:t>
      </w:r>
    </w:p>
    <w:p w14:paraId="55044549" w14:textId="77777777" w:rsidR="00517D89" w:rsidRPr="00A50E50" w:rsidRDefault="00517D89" w:rsidP="00517D89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</w:t>
      </w:r>
    </w:p>
    <w:p w14:paraId="1FE2DA16" w14:textId="77777777" w:rsidR="00517D89" w:rsidRPr="00A50E50" w:rsidRDefault="00517D89" w:rsidP="00517D89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Data =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elf.Load</w:t>
      </w:r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_DataSet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arg)</w:t>
      </w:r>
    </w:p>
    <w:p w14:paraId="5CD54C4A" w14:textId="77777777" w:rsidR="00517D89" w:rsidRPr="00A50E50" w:rsidRDefault="00517D89" w:rsidP="00517D89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Data =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pd.DataFrame</w:t>
      </w:r>
      <w:proofErr w:type="spellEnd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Data, columns =['D1','D2','Label'])</w:t>
      </w:r>
    </w:p>
    <w:p w14:paraId="7DDCABF7" w14:textId="77777777" w:rsidR="00517D89" w:rsidRPr="00A50E50" w:rsidRDefault="00517D89" w:rsidP="00517D89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plt.figure</w:t>
      </w:r>
      <w:proofErr w:type="spellEnd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figsize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=(10,5))</w:t>
      </w:r>
    </w:p>
    <w:p w14:paraId="15BE10F4" w14:textId="77777777" w:rsidR="00517D89" w:rsidRPr="00A50E50" w:rsidRDefault="00517D89" w:rsidP="00517D89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n.set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tyle = '</w:t>
      </w:r>
      <w:proofErr w:type="spell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whitegrid</w:t>
      </w:r>
      <w:proofErr w:type="spell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')</w:t>
      </w:r>
    </w:p>
    <w:p w14:paraId="379D1B9C" w14:textId="77777777" w:rsidR="00517D89" w:rsidRPr="00A50E50" w:rsidRDefault="00517D89" w:rsidP="00517D89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n.scatterplot</w:t>
      </w:r>
      <w:proofErr w:type="spellEnd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data = Data ,x='D1',y='D2',hue='Label')</w:t>
      </w:r>
    </w:p>
    <w:p w14:paraId="213907A4" w14:textId="77777777" w:rsidR="00517D89" w:rsidRPr="00A50E50" w:rsidRDefault="00517D89" w:rsidP="00517D89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</w:t>
      </w:r>
      <w:proofErr w:type="spellStart"/>
      <w:proofErr w:type="gramStart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plt.show</w:t>
      </w:r>
      <w:proofErr w:type="spellEnd"/>
      <w:proofErr w:type="gramEnd"/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) </w:t>
      </w:r>
    </w:p>
    <w:p w14:paraId="2F8AF729" w14:textId="23E6DB7F" w:rsidR="00517D89" w:rsidRPr="00A50E50" w:rsidRDefault="00517D8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A7F6476" w14:textId="3B16DF5A" w:rsidR="00517D89" w:rsidRPr="00A50E50" w:rsidRDefault="00517D8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utput :</w:t>
      </w:r>
      <w:proofErr w:type="gramEnd"/>
    </w:p>
    <w:p w14:paraId="36FE7C74" w14:textId="77777777" w:rsidR="001F0AFC" w:rsidRPr="00A50E50" w:rsidRDefault="001F0AF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DA8E2CB" w14:textId="6933D01A" w:rsidR="00A3753C" w:rsidRPr="00A50E50" w:rsidRDefault="00A3753C" w:rsidP="00211516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noProof/>
          <w:color w:val="000000" w:themeColor="text1"/>
        </w:rPr>
        <w:drawing>
          <wp:inline distT="0" distB="0" distL="0" distR="0" wp14:anchorId="0305A7A3" wp14:editId="0AFCBDC2">
            <wp:extent cx="5915025" cy="3105150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310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0572F" w14:textId="6F5A08C6" w:rsidR="00EC15C0" w:rsidRPr="00A50E50" w:rsidRDefault="00EC15C0" w:rsidP="00EC15C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bservation :</w:t>
      </w:r>
      <w:proofErr w:type="gramEnd"/>
    </w:p>
    <w:p w14:paraId="6C0F7BC7" w14:textId="77777777" w:rsidR="00EC15C0" w:rsidRPr="00A50E50" w:rsidRDefault="00EC15C0" w:rsidP="00EC15C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3C360AC" w14:textId="1CD773F8" w:rsidR="00EC15C0" w:rsidRPr="00A50E50" w:rsidRDefault="00ED166C" w:rsidP="00EC15C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lass 0 and 1 are linearly sep</w:t>
      </w:r>
      <w:r w:rsidR="00BD689B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rable from each other.</w:t>
      </w:r>
    </w:p>
    <w:p w14:paraId="04C549A6" w14:textId="08AACDDB" w:rsidR="00211516" w:rsidRPr="00A50E50" w:rsidRDefault="00ED166C" w:rsidP="00ED166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lass 2 and 3 are not linearly sep</w:t>
      </w:r>
      <w:r w:rsidR="00BD689B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able from each other. There is </w:t>
      </w:r>
      <w:r w:rsidR="00BD689B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verlapping of data points for these classes. </w:t>
      </w:r>
    </w:p>
    <w:p w14:paraId="19FDB1B4" w14:textId="77777777" w:rsidR="00ED166C" w:rsidRPr="00A50E50" w:rsidRDefault="00ED166C" w:rsidP="00ED166C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3B018CB" w14:textId="77777777" w:rsidR="001F0AFC" w:rsidRPr="00A50E50" w:rsidRDefault="001F0AF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7BA96A6" w14:textId="77777777" w:rsidR="001F0AFC" w:rsidRPr="00A50E50" w:rsidRDefault="001F0AF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5CA4F62" w14:textId="77777777" w:rsidR="001F0AFC" w:rsidRPr="00A50E50" w:rsidRDefault="001F0AF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3718ECB" w14:textId="77777777" w:rsidR="001F0AFC" w:rsidRPr="00A50E50" w:rsidRDefault="001F0AF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06E6E4F" w14:textId="77777777" w:rsidR="001F0AFC" w:rsidRPr="00A50E50" w:rsidRDefault="001F0AF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6BD5786" w14:textId="3CB1C58A" w:rsidR="001F0AFC" w:rsidRDefault="001F0AF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AF40C16" w14:textId="4F80705F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D63D830" w14:textId="4A695D96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7382D84" w14:textId="5136FB9E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55FADFF" w14:textId="02A2E210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DC72BCC" w14:textId="1CE7FC7E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ACE2DEA" w14:textId="22C43011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B74CFA5" w14:textId="2B4ED41F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A2C6150" w14:textId="639DE871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BEB2199" w14:textId="4674CFA9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A4F6183" w14:textId="225C8D46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3A47020" w14:textId="77777777" w:rsidR="00731C4F" w:rsidRPr="00A50E50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B6346F8" w14:textId="7783497F" w:rsidR="00F259DA" w:rsidRPr="00A50E50" w:rsidRDefault="00005C1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3(b).</w:t>
      </w:r>
    </w:p>
    <w:p w14:paraId="02A78A1F" w14:textId="706A79D6" w:rsidR="00517D89" w:rsidRPr="00A50E50" w:rsidRDefault="00517D8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FD0F7E3" w14:textId="5E98142C" w:rsidR="00517D89" w:rsidRPr="00A50E50" w:rsidRDefault="00517D8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pproach  :</w:t>
      </w:r>
      <w:proofErr w:type="gramEnd"/>
    </w:p>
    <w:p w14:paraId="63530776" w14:textId="035220E6" w:rsidR="00517D89" w:rsidRPr="00A50E50" w:rsidRDefault="00517D89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74673C0" w14:textId="77777777" w:rsidR="00517D89" w:rsidRPr="00A50E50" w:rsidRDefault="00517D89" w:rsidP="00517D8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ad the data using the </w:t>
      </w:r>
      <w:proofErr w:type="spellStart"/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oadmat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) function.</w:t>
      </w:r>
    </w:p>
    <w:p w14:paraId="04D340D3" w14:textId="7D0F25CF" w:rsidR="00517D89" w:rsidRPr="00A50E50" w:rsidRDefault="00517D89" w:rsidP="00517D8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vide the dataset into a list of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s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s per the number of folds).</w:t>
      </w:r>
    </w:p>
    <w:p w14:paraId="492A629F" w14:textId="657AD0C7" w:rsidR="00517D89" w:rsidRPr="00A50E50" w:rsidRDefault="00517D89" w:rsidP="00517D89">
      <w:pPr>
        <w:pStyle w:val="ListParagraph"/>
        <w:numPr>
          <w:ilvl w:val="0"/>
          <w:numId w:val="3"/>
        </w:numPr>
        <w:ind w:left="709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ach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 :</w:t>
      </w:r>
      <w:proofErr w:type="gramEnd"/>
    </w:p>
    <w:p w14:paraId="376A8838" w14:textId="173E2208" w:rsidR="00517D89" w:rsidRPr="00A50E50" w:rsidRDefault="00517D89" w:rsidP="00517D89">
      <w:pPr>
        <w:pStyle w:val="ListParagraph"/>
        <w:numPr>
          <w:ilvl w:val="0"/>
          <w:numId w:val="3"/>
        </w:numPr>
        <w:ind w:left="1134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reate the list of a different combination of classifiers which is needed to be trained.</w:t>
      </w:r>
    </w:p>
    <w:p w14:paraId="2F47EB9C" w14:textId="37079112" w:rsidR="00517D89" w:rsidRPr="00A50E50" w:rsidRDefault="00517D89" w:rsidP="00517D89">
      <w:pPr>
        <w:pStyle w:val="ListParagraph"/>
        <w:numPr>
          <w:ilvl w:val="0"/>
          <w:numId w:val="3"/>
        </w:numPr>
        <w:ind w:left="1134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ach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lassifier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,</w:t>
      </w:r>
      <w:r w:rsidR="00804C60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B) in the above list :</w:t>
      </w:r>
    </w:p>
    <w:p w14:paraId="1A2AB629" w14:textId="5F991B70" w:rsidR="00517D89" w:rsidRPr="00A50E50" w:rsidRDefault="00517D89" w:rsidP="00517D89">
      <w:pPr>
        <w:pStyle w:val="ListParagraph"/>
        <w:numPr>
          <w:ilvl w:val="0"/>
          <w:numId w:val="3"/>
        </w:numPr>
        <w:ind w:left="170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Extract the data points from the Training Data that includes the class label as either A or B and then encode the training data to 1/0 format.</w:t>
      </w:r>
    </w:p>
    <w:p w14:paraId="0FBE8443" w14:textId="6D5D7D03" w:rsidR="00517D89" w:rsidRPr="00A50E50" w:rsidRDefault="00517D89" w:rsidP="00517D89">
      <w:pPr>
        <w:pStyle w:val="ListParagraph"/>
        <w:numPr>
          <w:ilvl w:val="0"/>
          <w:numId w:val="3"/>
        </w:numPr>
        <w:ind w:left="170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it the above training data using the normal logistic regression</w:t>
      </w:r>
      <w:r w:rsidR="00804C60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</w:t>
      </w:r>
      <w:r w:rsidR="00804C60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Regularization Constant</w:t>
      </w:r>
      <w:r w:rsidR="00804C60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D86D4C2" w14:textId="4676B9DF" w:rsidR="00517D89" w:rsidRPr="00A50E50" w:rsidRDefault="00517D89" w:rsidP="00517D89">
      <w:pPr>
        <w:pStyle w:val="ListParagraph"/>
        <w:numPr>
          <w:ilvl w:val="0"/>
          <w:numId w:val="3"/>
        </w:numPr>
        <w:ind w:left="170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port the predicted class </w:t>
      </w:r>
      <w:r w:rsidR="00804C60"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bability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r both training and testing data.</w:t>
      </w:r>
    </w:p>
    <w:p w14:paraId="385BF1DA" w14:textId="1296AD49" w:rsidR="00804C60" w:rsidRPr="00A50E50" w:rsidRDefault="00804C60" w:rsidP="00517D89">
      <w:pPr>
        <w:pStyle w:val="ListParagraph"/>
        <w:numPr>
          <w:ilvl w:val="0"/>
          <w:numId w:val="3"/>
        </w:numPr>
        <w:ind w:left="170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ore the above values for each classifier in a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numpy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trices.</w:t>
      </w:r>
    </w:p>
    <w:p w14:paraId="67DF9FE0" w14:textId="6BF5F3FC" w:rsidR="00804C60" w:rsidRPr="00A50E50" w:rsidRDefault="00804C60" w:rsidP="00804C60">
      <w:pPr>
        <w:pStyle w:val="ListParagraph"/>
        <w:numPr>
          <w:ilvl w:val="0"/>
          <w:numId w:val="3"/>
        </w:numPr>
        <w:ind w:left="1134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r each row in the above matrices, extra the label corresponds to the maximum probability value and assign that row with that label.</w:t>
      </w:r>
    </w:p>
    <w:p w14:paraId="48A03DFC" w14:textId="36799999" w:rsidR="00804C60" w:rsidRPr="00A50E50" w:rsidRDefault="00804C60" w:rsidP="00804C60">
      <w:pPr>
        <w:pStyle w:val="ListParagraph"/>
        <w:numPr>
          <w:ilvl w:val="0"/>
          <w:numId w:val="3"/>
        </w:numPr>
        <w:ind w:left="1134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Report the accuracy of both training and testing data using the above-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ediceted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lass labels.</w:t>
      </w:r>
    </w:p>
    <w:p w14:paraId="7DF79F74" w14:textId="39EB0A1E" w:rsidR="00804C60" w:rsidRPr="00A50E50" w:rsidRDefault="00804C60" w:rsidP="00804C60">
      <w:pPr>
        <w:pStyle w:val="ListParagraph"/>
        <w:numPr>
          <w:ilvl w:val="0"/>
          <w:numId w:val="3"/>
        </w:numPr>
        <w:ind w:left="1134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port the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lasswise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ccuracy of both t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ra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ining and testing data using the above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ediceted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lass labels.</w:t>
      </w:r>
    </w:p>
    <w:p w14:paraId="1CBA81FD" w14:textId="2C664298" w:rsidR="00804C60" w:rsidRPr="00A50E50" w:rsidRDefault="00804C60" w:rsidP="00804C60">
      <w:pPr>
        <w:pStyle w:val="ListParagraph"/>
        <w:numPr>
          <w:ilvl w:val="0"/>
          <w:numId w:val="3"/>
        </w:numPr>
        <w:ind w:left="1134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tore the above accuracies for each fold</w:t>
      </w: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</w:p>
    <w:p w14:paraId="520AF608" w14:textId="00763D4B" w:rsidR="00517D89" w:rsidRPr="007010A8" w:rsidRDefault="00517D89" w:rsidP="00517D89">
      <w:pPr>
        <w:pStyle w:val="ListParagraph"/>
        <w:numPr>
          <w:ilvl w:val="0"/>
          <w:numId w:val="3"/>
        </w:numPr>
        <w:ind w:left="85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nt Table Stats </w:t>
      </w:r>
    </w:p>
    <w:p w14:paraId="531A0830" w14:textId="3C8BEEA0" w:rsidR="007010A8" w:rsidRDefault="007010A8" w:rsidP="007010A8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F4E4D42" w14:textId="60D1203B" w:rsidR="007010A8" w:rsidRPr="007010A8" w:rsidRDefault="007010A8" w:rsidP="007010A8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Utility </w:t>
      </w:r>
      <w:proofErr w:type="gram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unctions :</w:t>
      </w:r>
      <w:proofErr w:type="gramEnd"/>
    </w:p>
    <w:p w14:paraId="310850F5" w14:textId="41D2BAB9" w:rsidR="00731C4F" w:rsidRDefault="00731C4F" w:rsidP="00731C4F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98EA6FF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def predict(</w:t>
      </w:r>
      <w:proofErr w:type="spellStart"/>
      <w:proofErr w:type="gram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elf,X</w:t>
      </w:r>
      <w:proofErr w:type="gram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_test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:</w:t>
      </w:r>
    </w:p>
    <w:p w14:paraId="60A9527C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</w:t>
      </w:r>
    </w:p>
    <w:p w14:paraId="5ACE54AF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w = </w:t>
      </w:r>
      <w:proofErr w:type="gram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arg[</w:t>
      </w:r>
      <w:proofErr w:type="gram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4]</w:t>
      </w:r>
    </w:p>
    <w:p w14:paraId="38939E28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if </w:t>
      </w:r>
      <w:proofErr w:type="spellStart"/>
      <w:proofErr w:type="gram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elf.multi</w:t>
      </w:r>
      <w:proofErr w:type="spellEnd"/>
      <w:proofErr w:type="gram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==True:</w:t>
      </w:r>
    </w:p>
    <w:p w14:paraId="1227438B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  y = []</w:t>
      </w:r>
    </w:p>
    <w:p w14:paraId="0756EB44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  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y_predicted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= np.dot(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X_</w:t>
      </w:r>
      <w:proofErr w:type="gram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test,w</w:t>
      </w:r>
      <w:proofErr w:type="gram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.T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</w:t>
      </w:r>
    </w:p>
    <w:p w14:paraId="2C8C32EC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  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y_predicted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= 1/(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p.exp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-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y_predicted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 + 1)</w:t>
      </w:r>
    </w:p>
    <w:p w14:paraId="198A4973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  for i in range(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y_</w:t>
      </w:r>
      <w:proofErr w:type="gram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predicted.shape</w:t>
      </w:r>
      <w:proofErr w:type="spellEnd"/>
      <w:proofErr w:type="gram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[0]):   </w:t>
      </w:r>
    </w:p>
    <w:p w14:paraId="69307FB7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    </w:t>
      </w:r>
      <w:proofErr w:type="spellStart"/>
      <w:proofErr w:type="gram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y.append</w:t>
      </w:r>
      <w:proofErr w:type="spellEnd"/>
      <w:proofErr w:type="gram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p.argmax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y_predicted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[i,:]))</w:t>
      </w:r>
    </w:p>
    <w:p w14:paraId="04A07F81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  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y_predicted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= </w:t>
      </w:r>
      <w:proofErr w:type="spellStart"/>
      <w:proofErr w:type="gram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p.array</w:t>
      </w:r>
      <w:proofErr w:type="spellEnd"/>
      <w:proofErr w:type="gram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y) </w:t>
      </w:r>
    </w:p>
    <w:p w14:paraId="1C481A2F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else:</w:t>
      </w:r>
    </w:p>
    <w:p w14:paraId="152137E5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  b = </w:t>
      </w:r>
      <w:proofErr w:type="gram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arg[</w:t>
      </w:r>
      <w:proofErr w:type="gram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5]</w:t>
      </w:r>
    </w:p>
    <w:p w14:paraId="366A1639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  h = 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X_test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*w</w:t>
      </w:r>
    </w:p>
    <w:p w14:paraId="1EE34DDE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  h = 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p.sum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proofErr w:type="gram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h,axis</w:t>
      </w:r>
      <w:proofErr w:type="spellEnd"/>
      <w:proofErr w:type="gram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=1)</w:t>
      </w:r>
    </w:p>
    <w:p w14:paraId="112F0A3A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  h = h + b</w:t>
      </w:r>
    </w:p>
    <w:p w14:paraId="54A81EF9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  h = 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p.exp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-h) + 1</w:t>
      </w:r>
    </w:p>
    <w:p w14:paraId="50B9105F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  h = 1/h</w:t>
      </w:r>
    </w:p>
    <w:p w14:paraId="66B5E526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  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y_predicted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= h</w:t>
      </w:r>
    </w:p>
    <w:p w14:paraId="6B24DE6F" w14:textId="51CE55B1" w:rsid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return 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y_predicted</w:t>
      </w:r>
      <w:proofErr w:type="spellEnd"/>
    </w:p>
    <w:p w14:paraId="73BA5478" w14:textId="4E477262" w:rsid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</w:p>
    <w:p w14:paraId="20DF8E31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def 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Classwise_Accuracy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proofErr w:type="gram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elf,Ypred</w:t>
      </w:r>
      <w:proofErr w:type="gram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,Yact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:</w:t>
      </w:r>
    </w:p>
    <w:p w14:paraId="3B5EB81F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</w:p>
    <w:p w14:paraId="3BCA4F0C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C = </w:t>
      </w:r>
      <w:proofErr w:type="spellStart"/>
      <w:proofErr w:type="gram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p.array</w:t>
      </w:r>
      <w:proofErr w:type="spellEnd"/>
      <w:proofErr w:type="gram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Yact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</w:t>
      </w:r>
    </w:p>
    <w:p w14:paraId="5B474FFB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C = list(</w:t>
      </w:r>
      <w:proofErr w:type="spellStart"/>
      <w:proofErr w:type="gram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np.unique</w:t>
      </w:r>
      <w:proofErr w:type="spellEnd"/>
      <w:proofErr w:type="gram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C))</w:t>
      </w:r>
    </w:p>
    <w:p w14:paraId="59D43B1B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C.</w:t>
      </w:r>
      <w:proofErr w:type="gram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ort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gram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</w:t>
      </w:r>
    </w:p>
    <w:p w14:paraId="3DEC5C5E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</w:t>
      </w:r>
    </w:p>
    <w:p w14:paraId="2FA048A8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Main_Acc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= []</w:t>
      </w:r>
    </w:p>
    <w:p w14:paraId="33102BF3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for i in range(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len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C)):</w:t>
      </w:r>
    </w:p>
    <w:p w14:paraId="0E72D7BB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Pred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= []</w:t>
      </w:r>
    </w:p>
    <w:p w14:paraId="66CADB3A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Act = []</w:t>
      </w:r>
    </w:p>
    <w:p w14:paraId="0F49260D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for j in range(</w:t>
      </w:r>
      <w:proofErr w:type="spellStart"/>
      <w:proofErr w:type="gram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len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proofErr w:type="gram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Ypred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):</w:t>
      </w:r>
    </w:p>
    <w:p w14:paraId="04457C5F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  </w:t>
      </w:r>
      <w:proofErr w:type="gram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if(</w:t>
      </w:r>
      <w:proofErr w:type="spellStart"/>
      <w:proofErr w:type="gram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Yact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[j]==C[i]):</w:t>
      </w:r>
    </w:p>
    <w:p w14:paraId="78C0EC19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lastRenderedPageBreak/>
        <w:t>            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Pred.append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Ypred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[j])</w:t>
      </w:r>
    </w:p>
    <w:p w14:paraId="1C2E8600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    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Act.append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Yact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[j])</w:t>
      </w:r>
    </w:p>
    <w:p w14:paraId="3FD77ED9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  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Main_Acc.append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proofErr w:type="gram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self.accuracy</w:t>
      </w:r>
      <w:proofErr w:type="spellEnd"/>
      <w:proofErr w:type="gram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(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Act,Pred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))</w:t>
      </w:r>
    </w:p>
    <w:p w14:paraId="4C521815" w14:textId="75F24277" w:rsid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    return </w:t>
      </w:r>
      <w:proofErr w:type="spellStart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Main_Acc</w:t>
      </w:r>
      <w:proofErr w:type="spellEnd"/>
      <w:r w:rsidRPr="007010A8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 </w:t>
      </w:r>
    </w:p>
    <w:p w14:paraId="69ECC1F2" w14:textId="77777777" w:rsidR="007010A8" w:rsidRPr="007010A8" w:rsidRDefault="007010A8" w:rsidP="007010A8">
      <w:pPr>
        <w:shd w:val="clear" w:color="auto" w:fill="FFFFFE"/>
        <w:spacing w:line="270" w:lineRule="atLeast"/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</w:pPr>
    </w:p>
    <w:p w14:paraId="2AFFCE81" w14:textId="77777777" w:rsidR="00731C4F" w:rsidRPr="00A50E50" w:rsidRDefault="00731C4F" w:rsidP="00731C4F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Hyperparameters </w:t>
      </w: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Value :</w:t>
      </w:r>
      <w:proofErr w:type="gramEnd"/>
    </w:p>
    <w:p w14:paraId="32A1F737" w14:textId="77777777" w:rsidR="00731C4F" w:rsidRPr="00A50E50" w:rsidRDefault="00731C4F" w:rsidP="00731C4F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A95D658" w14:textId="77777777" w:rsidR="00731C4F" w:rsidRPr="00A50E50" w:rsidRDefault="00731C4F" w:rsidP="00731C4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earning Rate = 0.0001</w:t>
      </w:r>
    </w:p>
    <w:p w14:paraId="6783166A" w14:textId="3F9D3E2F" w:rsidR="00731C4F" w:rsidRDefault="00731C4F" w:rsidP="00731C4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Epoch = 400</w:t>
      </w:r>
    </w:p>
    <w:p w14:paraId="0E676140" w14:textId="58D5DD68" w:rsidR="00731C4F" w:rsidRPr="00731C4F" w:rsidRDefault="00731C4F" w:rsidP="00731C4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Regularization Constant = 0.0001</w:t>
      </w:r>
    </w:p>
    <w:p w14:paraId="09B9B5E9" w14:textId="77777777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539FAA3" w14:textId="32448547" w:rsidR="001F0AFC" w:rsidRPr="00A50E50" w:rsidRDefault="00804C6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utput :</w:t>
      </w:r>
      <w:proofErr w:type="gramEnd"/>
    </w:p>
    <w:p w14:paraId="0F1A27BD" w14:textId="33B9CF79" w:rsidR="00F259DA" w:rsidRPr="00A50E50" w:rsidRDefault="00F259DA" w:rsidP="00F259DA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noProof/>
          <w:color w:val="000000" w:themeColor="text1"/>
        </w:rPr>
        <w:drawing>
          <wp:inline distT="0" distB="0" distL="0" distR="0" wp14:anchorId="7A5934C9" wp14:editId="6545B507">
            <wp:extent cx="4152900" cy="4648200"/>
            <wp:effectExtent l="152400" t="152400" r="365760" b="3581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4648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B41A7E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E867811" w14:textId="05842015" w:rsidR="001F0AFC" w:rsidRPr="00A50E50" w:rsidRDefault="00804C6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bservations :</w:t>
      </w:r>
      <w:proofErr w:type="gramEnd"/>
    </w:p>
    <w:p w14:paraId="38CF847F" w14:textId="0C1ABED4" w:rsidR="00804C60" w:rsidRPr="00A50E50" w:rsidRDefault="00804C6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9177173" w14:textId="0F5B0710" w:rsidR="00804C60" w:rsidRPr="00A50E50" w:rsidRDefault="00804C60" w:rsidP="00804C6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The training and testing accuracy across each fold is similar, which shows that rightly fits the data.</w:t>
      </w:r>
    </w:p>
    <w:p w14:paraId="1B2341C8" w14:textId="0C31698E" w:rsidR="00804C60" w:rsidRPr="00A50E50" w:rsidRDefault="00804C60" w:rsidP="00804C6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lasswise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aining and testing accuracy for the 0 and 1 are high compared to the 2 and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3.This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mainly because of the separation of class 1 from the other classes. </w:t>
      </w:r>
    </w:p>
    <w:p w14:paraId="42B618DB" w14:textId="77777777" w:rsidR="001F0AFC" w:rsidRPr="00A50E50" w:rsidRDefault="001F0AF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45EE426" w14:textId="77777777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D138F31" w14:textId="77777777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0462318" w14:textId="77777777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ED02F06" w14:textId="77777777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EFEF521" w14:textId="77777777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C3467F7" w14:textId="77777777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867C846" w14:textId="77777777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D460D3F" w14:textId="77777777" w:rsidR="00731C4F" w:rsidRDefault="00731C4F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E3E0D54" w14:textId="17D13137" w:rsidR="00005C1C" w:rsidRPr="00A50E50" w:rsidRDefault="00005C1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3(c).</w:t>
      </w:r>
    </w:p>
    <w:p w14:paraId="51A455C5" w14:textId="287B4E6B" w:rsidR="00804C60" w:rsidRPr="00A50E50" w:rsidRDefault="00804C6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02E4016" w14:textId="77777777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pproach  :</w:t>
      </w:r>
      <w:proofErr w:type="gramEnd"/>
    </w:p>
    <w:p w14:paraId="495D538C" w14:textId="77777777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C5B0D9C" w14:textId="5358E0EE" w:rsidR="00804C60" w:rsidRPr="00A50E50" w:rsidRDefault="00804C60" w:rsidP="00804C6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ad the data using the </w:t>
      </w:r>
      <w:proofErr w:type="spellStart"/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oadmat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) function.</w:t>
      </w:r>
    </w:p>
    <w:p w14:paraId="5F9A5712" w14:textId="2F87BCE7" w:rsidR="00804C60" w:rsidRPr="00A50E50" w:rsidRDefault="00804C60" w:rsidP="00804C6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erform the one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hot en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od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g of the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oaded data.</w:t>
      </w:r>
    </w:p>
    <w:p w14:paraId="6C25D4CA" w14:textId="06A302D1" w:rsidR="00804C60" w:rsidRPr="00A50E50" w:rsidRDefault="00804C60" w:rsidP="00804C6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vide the dataset into a list of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s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s per the number of folds).</w:t>
      </w:r>
    </w:p>
    <w:p w14:paraId="02612F4A" w14:textId="77777777" w:rsidR="00804C60" w:rsidRPr="00A50E50" w:rsidRDefault="00804C60" w:rsidP="00804C60">
      <w:pPr>
        <w:pStyle w:val="ListParagraph"/>
        <w:numPr>
          <w:ilvl w:val="0"/>
          <w:numId w:val="3"/>
        </w:numPr>
        <w:ind w:left="709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ach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 :</w:t>
      </w:r>
      <w:proofErr w:type="gramEnd"/>
    </w:p>
    <w:p w14:paraId="3107E9F1" w14:textId="008CD9DB" w:rsidR="00804C60" w:rsidRPr="00A50E50" w:rsidRDefault="00804C60" w:rsidP="00804C60">
      <w:pPr>
        <w:pStyle w:val="ListParagraph"/>
        <w:numPr>
          <w:ilvl w:val="0"/>
          <w:numId w:val="3"/>
        </w:numPr>
        <w:ind w:left="1134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t the training data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the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lasses ) number of logistic regression classifiers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using the normal logistic regression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quations with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Regularization Constant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7A67D26" w14:textId="6DA26DE3" w:rsidR="00804C60" w:rsidRPr="00A50E50" w:rsidRDefault="00804C60" w:rsidP="00804C60">
      <w:pPr>
        <w:pStyle w:val="ListParagraph"/>
        <w:numPr>
          <w:ilvl w:val="0"/>
          <w:numId w:val="3"/>
        </w:numPr>
        <w:ind w:left="1134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port the predicted class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abel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r both training and testing data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ing the learned weights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DB9C500" w14:textId="433BCFD6" w:rsidR="00804C60" w:rsidRPr="00A50E50" w:rsidRDefault="00804C60" w:rsidP="00804C60">
      <w:pPr>
        <w:pStyle w:val="ListParagraph"/>
        <w:numPr>
          <w:ilvl w:val="0"/>
          <w:numId w:val="3"/>
        </w:numPr>
        <w:ind w:left="1134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port the accuracy of both training and testing data using the above-predicted class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obabilities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AC7678B" w14:textId="3561DE89" w:rsidR="00804C60" w:rsidRPr="00A50E50" w:rsidRDefault="00804C60" w:rsidP="00804C60">
      <w:pPr>
        <w:pStyle w:val="ListParagraph"/>
        <w:numPr>
          <w:ilvl w:val="0"/>
          <w:numId w:val="3"/>
        </w:numPr>
        <w:ind w:left="1134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port the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lasswise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uracy of both training and testing data using the above-predicted class labels.</w:t>
      </w:r>
    </w:p>
    <w:p w14:paraId="5EDC1177" w14:textId="0701D565" w:rsidR="00804C60" w:rsidRPr="00A50E50" w:rsidRDefault="00804C60" w:rsidP="00804C60">
      <w:pPr>
        <w:pStyle w:val="ListParagraph"/>
        <w:numPr>
          <w:ilvl w:val="0"/>
          <w:numId w:val="3"/>
        </w:numPr>
        <w:ind w:left="1134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ore the above accuracies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alues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r each fold</w:t>
      </w: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</w:p>
    <w:p w14:paraId="3B96F77E" w14:textId="718D364D" w:rsidR="00804C60" w:rsidRPr="00731C4F" w:rsidRDefault="00804C60" w:rsidP="00804C60">
      <w:pPr>
        <w:pStyle w:val="ListParagraph"/>
        <w:numPr>
          <w:ilvl w:val="0"/>
          <w:numId w:val="3"/>
        </w:numPr>
        <w:ind w:left="851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int Table Stats </w:t>
      </w:r>
    </w:p>
    <w:p w14:paraId="51692BB2" w14:textId="62FFBB9A" w:rsidR="00731C4F" w:rsidRDefault="00731C4F" w:rsidP="00731C4F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B866270" w14:textId="77777777" w:rsidR="00731C4F" w:rsidRPr="00A50E50" w:rsidRDefault="00731C4F" w:rsidP="00731C4F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Hyperparameters </w:t>
      </w: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Value :</w:t>
      </w:r>
      <w:proofErr w:type="gramEnd"/>
    </w:p>
    <w:p w14:paraId="4D7B437F" w14:textId="77777777" w:rsidR="00731C4F" w:rsidRPr="00A50E50" w:rsidRDefault="00731C4F" w:rsidP="00731C4F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CD92CB1" w14:textId="77777777" w:rsidR="00731C4F" w:rsidRPr="00A50E50" w:rsidRDefault="00731C4F" w:rsidP="00731C4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earning Rate = 0.0001</w:t>
      </w:r>
    </w:p>
    <w:p w14:paraId="029435B5" w14:textId="77777777" w:rsidR="00731C4F" w:rsidRDefault="00731C4F" w:rsidP="00731C4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Epoch = 400</w:t>
      </w:r>
    </w:p>
    <w:p w14:paraId="0ADD0519" w14:textId="77777777" w:rsidR="00731C4F" w:rsidRPr="00731C4F" w:rsidRDefault="00731C4F" w:rsidP="00731C4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Regularization Constant = 0.0001</w:t>
      </w:r>
    </w:p>
    <w:p w14:paraId="5DF283C8" w14:textId="07A2B514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0CE8747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492BA94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4F2E017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FB570AE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53E7329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4FDF9A5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164955D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C82D4EC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F348148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36F567B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5482032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855577A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DFD4DC6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DB59378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2F2CEF2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52F682C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5B40506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9585EC1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B2B7478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F0A04FD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366890D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BFA5EBD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440E513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B7C6DAA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F7D995F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2E177B7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198DFA4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0DBD518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108F2FB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1C89FD8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66D2F7C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51BF883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809832E" w14:textId="75C36C3B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Output :</w:t>
      </w:r>
      <w:proofErr w:type="gramEnd"/>
    </w:p>
    <w:p w14:paraId="06F1323F" w14:textId="6E215328" w:rsidR="00F259DA" w:rsidRPr="00A50E50" w:rsidRDefault="00F259DA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8B9D203" w14:textId="55D6E20E" w:rsidR="00211516" w:rsidRPr="00A50E50" w:rsidRDefault="00F259DA" w:rsidP="00804C60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noProof/>
          <w:color w:val="000000" w:themeColor="text1"/>
        </w:rPr>
        <w:drawing>
          <wp:inline distT="0" distB="0" distL="0" distR="0" wp14:anchorId="2576C1F9" wp14:editId="738DB2C3">
            <wp:extent cx="4191000" cy="4695825"/>
            <wp:effectExtent l="152400" t="152400" r="361950" b="3714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46958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FAB07FB" w14:textId="77F4B94F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bservation :</w:t>
      </w:r>
      <w:proofErr w:type="gramEnd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14:paraId="02760DC7" w14:textId="77777777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3565F1D" w14:textId="05FB4B5C" w:rsidR="00804C60" w:rsidRPr="00A50E50" w:rsidRDefault="00804C60" w:rsidP="00804C6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The training and testing accuracy across each fold is similar, which shows that rightly fits the data.</w:t>
      </w:r>
    </w:p>
    <w:p w14:paraId="1486C784" w14:textId="678C3C08" w:rsidR="00804C60" w:rsidRPr="00A50E50" w:rsidRDefault="00804C60" w:rsidP="00804C6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These accuracies are high as compared to the above '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ovo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' model.</w:t>
      </w:r>
    </w:p>
    <w:p w14:paraId="038BB813" w14:textId="0B4338F4" w:rsidR="00804C60" w:rsidRPr="00A50E50" w:rsidRDefault="00804C60" w:rsidP="00804C6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lasswise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aining and testing accuracy for the 0 and 1 are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high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100 %)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ared to the 2 and 3.This is mainly because of the separation of clas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e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0 and 1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the other classes. </w:t>
      </w:r>
    </w:p>
    <w:p w14:paraId="222170E5" w14:textId="77777777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CF2C006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E8E52D6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6A9E3C1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0E11676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4004F98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D1C1BCB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0FACB24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1E4F612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C00FE88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47F22D9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C6F82F7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ADF47D1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5458CDD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C0792C1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6291501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F0F41EA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A740218" w14:textId="77777777" w:rsidR="00211516" w:rsidRPr="00A50E50" w:rsidRDefault="00211516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9DB11F4" w14:textId="02445E73" w:rsidR="00005C1C" w:rsidRPr="00A50E50" w:rsidRDefault="00005C1C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3(d).</w:t>
      </w:r>
    </w:p>
    <w:p w14:paraId="0E33654C" w14:textId="64C1BABF" w:rsidR="00804C60" w:rsidRPr="00A50E50" w:rsidRDefault="00804C6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C86775A" w14:textId="186990D3" w:rsidR="00804C60" w:rsidRPr="00A50E50" w:rsidRDefault="00804C6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pproach for </w:t>
      </w: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VO :</w:t>
      </w:r>
      <w:proofErr w:type="gramEnd"/>
    </w:p>
    <w:p w14:paraId="5E2A85DE" w14:textId="6DD2621F" w:rsidR="00804C60" w:rsidRPr="00A50E50" w:rsidRDefault="00804C6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6472FBE" w14:textId="77777777" w:rsidR="00804C60" w:rsidRPr="00A50E50" w:rsidRDefault="00804C60" w:rsidP="00804C6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ad the data using the </w:t>
      </w:r>
      <w:proofErr w:type="spellStart"/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oadmat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) function.</w:t>
      </w:r>
    </w:p>
    <w:p w14:paraId="63FF541A" w14:textId="77777777" w:rsidR="00804C60" w:rsidRPr="00A50E50" w:rsidRDefault="00804C60" w:rsidP="00804C6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vide the dataset into a list of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s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s per the number of folds).</w:t>
      </w:r>
    </w:p>
    <w:p w14:paraId="1C8DDED3" w14:textId="77777777" w:rsidR="00804C60" w:rsidRPr="00A50E50" w:rsidRDefault="00804C60" w:rsidP="00804C60">
      <w:pPr>
        <w:pStyle w:val="ListParagraph"/>
        <w:numPr>
          <w:ilvl w:val="0"/>
          <w:numId w:val="3"/>
        </w:numPr>
        <w:ind w:left="709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ach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 :</w:t>
      </w:r>
      <w:proofErr w:type="gramEnd"/>
    </w:p>
    <w:p w14:paraId="0F16DFF2" w14:textId="7485423D" w:rsidR="00804C60" w:rsidRPr="00A50E50" w:rsidRDefault="00804C60" w:rsidP="00804C60">
      <w:pPr>
        <w:pStyle w:val="ListParagraph"/>
        <w:numPr>
          <w:ilvl w:val="0"/>
          <w:numId w:val="3"/>
        </w:numPr>
        <w:ind w:left="993" w:hanging="218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it the above training data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using :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OneVsOneClassifier(LogisticRegression(penalty='l2',max_iter=epochs,C = (1.0/reg)))</w:t>
      </w:r>
    </w:p>
    <w:p w14:paraId="374B1692" w14:textId="18D93FA8" w:rsidR="00804C60" w:rsidRPr="00A50E50" w:rsidRDefault="00804C60" w:rsidP="00804C60">
      <w:pPr>
        <w:pStyle w:val="ListParagraph"/>
        <w:numPr>
          <w:ilvl w:val="0"/>
          <w:numId w:val="3"/>
        </w:numPr>
        <w:ind w:left="993" w:hanging="218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edict the class label for both training testing data.</w:t>
      </w:r>
    </w:p>
    <w:p w14:paraId="6F10FCE9" w14:textId="616BD08B" w:rsidR="00804C60" w:rsidRPr="00A50E50" w:rsidRDefault="00804C60" w:rsidP="00804C60">
      <w:pPr>
        <w:pStyle w:val="ListParagraph"/>
        <w:numPr>
          <w:ilvl w:val="0"/>
          <w:numId w:val="3"/>
        </w:numPr>
        <w:ind w:left="993" w:hanging="218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Report the accuracy of both training and testing data using the above-predicted class labels.</w:t>
      </w:r>
    </w:p>
    <w:p w14:paraId="79C37319" w14:textId="002C4D66" w:rsidR="00804C60" w:rsidRPr="00A50E50" w:rsidRDefault="00804C60" w:rsidP="00804C60">
      <w:pPr>
        <w:pStyle w:val="ListParagraph"/>
        <w:numPr>
          <w:ilvl w:val="0"/>
          <w:numId w:val="3"/>
        </w:numPr>
        <w:ind w:left="993" w:hanging="218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port the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lasswise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uracy of both training and testing data using the above-predicted class labels.</w:t>
      </w:r>
    </w:p>
    <w:p w14:paraId="7E171194" w14:textId="77777777" w:rsidR="00804C60" w:rsidRPr="00A50E50" w:rsidRDefault="00804C60" w:rsidP="00804C60">
      <w:pPr>
        <w:pStyle w:val="ListParagraph"/>
        <w:numPr>
          <w:ilvl w:val="0"/>
          <w:numId w:val="3"/>
        </w:numPr>
        <w:ind w:left="993" w:hanging="218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tore the above accuracies for each fold</w:t>
      </w: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</w:p>
    <w:p w14:paraId="3B0B2996" w14:textId="7D1994C6" w:rsidR="00804C60" w:rsidRPr="00731C4F" w:rsidRDefault="00804C60" w:rsidP="00804C60">
      <w:pPr>
        <w:pStyle w:val="ListParagraph"/>
        <w:numPr>
          <w:ilvl w:val="0"/>
          <w:numId w:val="3"/>
        </w:numPr>
        <w:ind w:left="567" w:hanging="218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int Table Stats</w:t>
      </w:r>
    </w:p>
    <w:p w14:paraId="596D724E" w14:textId="1DA2600C" w:rsidR="00731C4F" w:rsidRDefault="00731C4F" w:rsidP="00731C4F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ED301F1" w14:textId="77777777" w:rsidR="00731C4F" w:rsidRPr="00A50E50" w:rsidRDefault="00731C4F" w:rsidP="00731C4F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Hyperparameters </w:t>
      </w: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Value :</w:t>
      </w:r>
      <w:proofErr w:type="gramEnd"/>
    </w:p>
    <w:p w14:paraId="5FFE6F10" w14:textId="77777777" w:rsidR="00731C4F" w:rsidRPr="00A50E50" w:rsidRDefault="00731C4F" w:rsidP="00731C4F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EF7A3F6" w14:textId="77777777" w:rsidR="00731C4F" w:rsidRPr="00A50E50" w:rsidRDefault="00731C4F" w:rsidP="00731C4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earning Rate = 0.0001</w:t>
      </w:r>
    </w:p>
    <w:p w14:paraId="3D59E477" w14:textId="77777777" w:rsidR="00731C4F" w:rsidRDefault="00731C4F" w:rsidP="00731C4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Epoch = 400</w:t>
      </w:r>
    </w:p>
    <w:p w14:paraId="3C9E89BD" w14:textId="77777777" w:rsidR="00731C4F" w:rsidRPr="00731C4F" w:rsidRDefault="00731C4F" w:rsidP="00731C4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Regularization Constant = 0.0001</w:t>
      </w:r>
    </w:p>
    <w:p w14:paraId="77261CAE" w14:textId="3D9D7F54" w:rsidR="00804C60" w:rsidRPr="00A50E50" w:rsidRDefault="00804C6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14:paraId="63B4DB6C" w14:textId="426BAB05" w:rsidR="00804C60" w:rsidRPr="00A50E50" w:rsidRDefault="00804C60" w:rsidP="00005C1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utput :</w:t>
      </w:r>
      <w:proofErr w:type="gramEnd"/>
    </w:p>
    <w:p w14:paraId="52803F7B" w14:textId="77777777" w:rsidR="00804C60" w:rsidRPr="00A50E50" w:rsidRDefault="00804C60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AD49EC0" w14:textId="252B2CE3" w:rsidR="00005C1C" w:rsidRPr="00A50E50" w:rsidRDefault="00470064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noProof/>
          <w:color w:val="000000" w:themeColor="text1"/>
        </w:rPr>
        <w:drawing>
          <wp:inline distT="0" distB="0" distL="0" distR="0" wp14:anchorId="4F178A07" wp14:editId="0CEC2AF2">
            <wp:extent cx="3857625" cy="4686300"/>
            <wp:effectExtent l="152400" t="152400" r="358775" b="3714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57625" cy="46863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F69046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DA46E4F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465CCD2" w14:textId="6109BCFF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Observation :</w:t>
      </w:r>
      <w:proofErr w:type="gramEnd"/>
    </w:p>
    <w:p w14:paraId="1442EBEE" w14:textId="6661CACC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4EF4049" w14:textId="3336DBB7" w:rsidR="00804C60" w:rsidRPr="00A50E50" w:rsidRDefault="00804C60" w:rsidP="00804C6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compared to the user-defined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ovo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thod, both training and testing accuracies increase by 3%(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pprox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14:paraId="098CCE41" w14:textId="77777777" w:rsidR="00804C60" w:rsidRPr="00A50E50" w:rsidRDefault="00804C60" w:rsidP="00804C6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lasswise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uracies for training and testing data across each fold also increase by some percentage.</w:t>
      </w:r>
    </w:p>
    <w:p w14:paraId="5A97B879" w14:textId="77777777" w:rsidR="00804C60" w:rsidRPr="00A50E50" w:rsidRDefault="00804C60" w:rsidP="00804C6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8EA59F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C14AFC9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AE8212A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A6C5072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E03C157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5EB0A6E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4DC3D12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0EA7D73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070C04E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914A7D1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5FC8233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F3F5D7B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72ADD54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F870F3D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8EB2E94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D9E93D1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9BFE4EB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ABEF4EE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60E5BE2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CE6F946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2A27EAD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4E2C61D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2DDA6CD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B349C85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8EF51B4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7854BC2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A4552DC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5FCE04C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B62C174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4DED181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0196C7C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AF36268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7C03841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5C73260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C1C08FA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203685F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E447F6C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577C062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E42E556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425C349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BC8079E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647C63F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0683291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A890445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5AFE13F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34F3B44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86D95F1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C2564D9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11DF345" w14:textId="77777777" w:rsidR="00731C4F" w:rsidRDefault="00731C4F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DD6C650" w14:textId="62F7A130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Approach for </w:t>
      </w: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V</w:t>
      </w:r>
      <w:r w:rsidR="00F649B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</w:t>
      </w: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:</w:t>
      </w:r>
      <w:proofErr w:type="gramEnd"/>
    </w:p>
    <w:p w14:paraId="2382A489" w14:textId="77777777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5EEDB75" w14:textId="77777777" w:rsidR="00804C60" w:rsidRPr="00A50E50" w:rsidRDefault="00804C60" w:rsidP="00804C6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ad the data using the </w:t>
      </w:r>
      <w:proofErr w:type="spellStart"/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oadmat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) function.</w:t>
      </w:r>
    </w:p>
    <w:p w14:paraId="1766007B" w14:textId="77777777" w:rsidR="00804C60" w:rsidRPr="00A50E50" w:rsidRDefault="00804C60" w:rsidP="00804C6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ivide the dataset into a list of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s(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s per the number of folds).</w:t>
      </w:r>
    </w:p>
    <w:p w14:paraId="54540845" w14:textId="77777777" w:rsidR="00804C60" w:rsidRPr="00A50E50" w:rsidRDefault="00804C60" w:rsidP="00804C60">
      <w:pPr>
        <w:pStyle w:val="ListParagraph"/>
        <w:numPr>
          <w:ilvl w:val="0"/>
          <w:numId w:val="3"/>
        </w:numPr>
        <w:ind w:left="709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ach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fold :</w:t>
      </w:r>
      <w:proofErr w:type="gramEnd"/>
    </w:p>
    <w:p w14:paraId="444490E2" w14:textId="29F7BC5E" w:rsidR="00804C60" w:rsidRPr="00A50E50" w:rsidRDefault="00804C60" w:rsidP="00804C60">
      <w:pPr>
        <w:pStyle w:val="ListParagraph"/>
        <w:numPr>
          <w:ilvl w:val="0"/>
          <w:numId w:val="3"/>
        </w:numPr>
        <w:ind w:left="1134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t the above training data </w:t>
      </w:r>
      <w:proofErr w:type="gram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using :</w:t>
      </w:r>
      <w:proofErr w:type="gram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LogisticRegression(penalty='l2', multi_class = </w:t>
      </w:r>
      <w:r w:rsidR="00F649B3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‘ovr’</w:t>
      </w:r>
      <w:r w:rsidRPr="00A50E50">
        <w:rPr>
          <w:rFonts w:ascii="Courier New" w:eastAsia="Times New Roman" w:hAnsi="Courier New" w:cs="Courier New"/>
          <w:color w:val="000000" w:themeColor="text1"/>
          <w:sz w:val="20"/>
          <w:szCs w:val="20"/>
          <w:lang w:eastAsia="en-IN"/>
        </w:rPr>
        <w:t> ,max_iter=epochs,C = (1.0/reg))</w:t>
      </w:r>
    </w:p>
    <w:p w14:paraId="1576FB48" w14:textId="77777777" w:rsidR="00804C60" w:rsidRPr="00A50E50" w:rsidRDefault="00804C60" w:rsidP="00804C60">
      <w:pPr>
        <w:pStyle w:val="ListParagraph"/>
        <w:numPr>
          <w:ilvl w:val="0"/>
          <w:numId w:val="3"/>
        </w:numPr>
        <w:ind w:left="993" w:hanging="218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edict the class label for both training testing data.</w:t>
      </w:r>
    </w:p>
    <w:p w14:paraId="1092B015" w14:textId="77777777" w:rsidR="00804C60" w:rsidRPr="00A50E50" w:rsidRDefault="00804C60" w:rsidP="00804C60">
      <w:pPr>
        <w:pStyle w:val="ListParagraph"/>
        <w:numPr>
          <w:ilvl w:val="0"/>
          <w:numId w:val="3"/>
        </w:numPr>
        <w:ind w:left="993" w:hanging="218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Report the accuracy of both training and testing data using the above-predicted class labels.</w:t>
      </w:r>
    </w:p>
    <w:p w14:paraId="6679CE93" w14:textId="77777777" w:rsidR="00804C60" w:rsidRPr="00A50E50" w:rsidRDefault="00804C60" w:rsidP="00804C60">
      <w:pPr>
        <w:pStyle w:val="ListParagraph"/>
        <w:numPr>
          <w:ilvl w:val="0"/>
          <w:numId w:val="3"/>
        </w:numPr>
        <w:ind w:left="993" w:hanging="218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port the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lasswise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uracy of both training and testing data using the above-predicted class labels.</w:t>
      </w:r>
    </w:p>
    <w:p w14:paraId="69F6B90A" w14:textId="77777777" w:rsidR="00804C60" w:rsidRPr="00A50E50" w:rsidRDefault="00804C60" w:rsidP="00804C60">
      <w:pPr>
        <w:pStyle w:val="ListParagraph"/>
        <w:numPr>
          <w:ilvl w:val="0"/>
          <w:numId w:val="3"/>
        </w:numPr>
        <w:ind w:left="993" w:hanging="218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Store the above accuracies for each fold</w:t>
      </w: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.</w:t>
      </w:r>
    </w:p>
    <w:p w14:paraId="39259418" w14:textId="77777777" w:rsidR="00804C60" w:rsidRPr="00A50E50" w:rsidRDefault="00804C60" w:rsidP="00804C60">
      <w:pPr>
        <w:pStyle w:val="ListParagraph"/>
        <w:numPr>
          <w:ilvl w:val="0"/>
          <w:numId w:val="3"/>
        </w:numPr>
        <w:ind w:left="567" w:hanging="218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Print Table Stats</w:t>
      </w:r>
    </w:p>
    <w:p w14:paraId="03378130" w14:textId="77777777" w:rsidR="00731C4F" w:rsidRDefault="00731C4F" w:rsidP="00731C4F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828A737" w14:textId="00882D1E" w:rsidR="00731C4F" w:rsidRPr="00A50E50" w:rsidRDefault="00804C60" w:rsidP="00731C4F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731C4F"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Hyperparameters </w:t>
      </w:r>
      <w:proofErr w:type="gramStart"/>
      <w:r w:rsidR="00731C4F"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Value :</w:t>
      </w:r>
      <w:proofErr w:type="gramEnd"/>
    </w:p>
    <w:p w14:paraId="0AA3ACA5" w14:textId="77777777" w:rsidR="00731C4F" w:rsidRPr="00A50E50" w:rsidRDefault="00731C4F" w:rsidP="00731C4F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422EA3E" w14:textId="77777777" w:rsidR="00731C4F" w:rsidRPr="00A50E50" w:rsidRDefault="00731C4F" w:rsidP="00731C4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Learning Rate = 0.0001</w:t>
      </w:r>
    </w:p>
    <w:p w14:paraId="0A811E20" w14:textId="77777777" w:rsidR="00731C4F" w:rsidRDefault="00731C4F" w:rsidP="00731C4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Epoch = 400</w:t>
      </w:r>
    </w:p>
    <w:p w14:paraId="166D5DB0" w14:textId="77777777" w:rsidR="00731C4F" w:rsidRPr="00731C4F" w:rsidRDefault="00731C4F" w:rsidP="00731C4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Regularization Constant = 0.0001</w:t>
      </w:r>
    </w:p>
    <w:p w14:paraId="71AF1FED" w14:textId="7CAFD4EB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B807B85" w14:textId="5C4E0B2B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utput :</w:t>
      </w:r>
      <w:proofErr w:type="gramEnd"/>
    </w:p>
    <w:p w14:paraId="398BFF4E" w14:textId="29DDE8CC" w:rsidR="00470064" w:rsidRPr="00A50E50" w:rsidRDefault="00470064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noProof/>
          <w:color w:val="000000" w:themeColor="text1"/>
        </w:rPr>
        <w:drawing>
          <wp:inline distT="0" distB="0" distL="0" distR="0" wp14:anchorId="2DD7C02D" wp14:editId="7ED35837">
            <wp:extent cx="3905250" cy="4667250"/>
            <wp:effectExtent l="152400" t="152400" r="358775" b="36385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46672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CC29A4B" w14:textId="77777777" w:rsidR="00AC33B3" w:rsidRDefault="00AC33B3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52BB993" w14:textId="77777777" w:rsidR="00AC33B3" w:rsidRDefault="00AC33B3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D5410C6" w14:textId="77777777" w:rsidR="00AC33B3" w:rsidRDefault="00AC33B3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C42E53F" w14:textId="77777777" w:rsidR="00AC33B3" w:rsidRDefault="00AC33B3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C3C89A0" w14:textId="77777777" w:rsidR="00AC33B3" w:rsidRDefault="00AC33B3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127C95B" w14:textId="6D6163BF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gramStart"/>
      <w:r w:rsidRPr="00A50E5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Observation :</w:t>
      </w:r>
      <w:proofErr w:type="gramEnd"/>
    </w:p>
    <w:p w14:paraId="4E64A56A" w14:textId="77777777" w:rsidR="00804C60" w:rsidRPr="00A50E50" w:rsidRDefault="00804C60" w:rsidP="00804C6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62AA8EE" w14:textId="261860EC" w:rsidR="00804C60" w:rsidRPr="00A50E50" w:rsidRDefault="00804C60" w:rsidP="00804C6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compared to the user-defined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ov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thod, both training and testing accuracies increase by 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%(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approx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14:paraId="1F2A746D" w14:textId="2EDC1683" w:rsidR="00211516" w:rsidRPr="00A50E50" w:rsidRDefault="00804C60" w:rsidP="00681B4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</w:t>
      </w:r>
      <w:proofErr w:type="spellStart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>classwise</w:t>
      </w:r>
      <w:proofErr w:type="spellEnd"/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uracies for training and testing data across each fold</w:t>
      </w:r>
      <w:r w:rsidRPr="00A50E5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so increase by some percentage.</w:t>
      </w:r>
    </w:p>
    <w:p w14:paraId="20A8BB0A" w14:textId="041C4494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7FA25A" w14:textId="7A84468F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F93E36B" w14:textId="2788694C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3C51E4" w14:textId="201E6408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8F05654" w14:textId="472CC309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B43070A" w14:textId="7571CB25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8B3358" w14:textId="5C3D75D5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CDE556E" w14:textId="388029C3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7CEFEA6" w14:textId="4B0BF3DB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496F253" w14:textId="4DDB24DB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B21C311" w14:textId="09455765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43666AD" w14:textId="760DE265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DB33DF2" w14:textId="305C2D21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3C1803" w14:textId="2B7220CE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614006" w14:textId="31E20112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4FCFAD" w14:textId="7EDF0C44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E68689" w14:textId="1FC41D19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19D0E11" w14:textId="41316EAE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6FCE26" w14:textId="7C443F79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1440396" w14:textId="094A6A70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6E1EF1B" w14:textId="249E9CED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3F6F9D3" w14:textId="64DB09AA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20E9BE5" w14:textId="457F7190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5348531" w14:textId="0AE68784" w:rsidR="00211516" w:rsidRPr="00A50E50" w:rsidRDefault="00211516" w:rsidP="0047006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211516" w:rsidRPr="00A50E50" w:rsidSect="00D34D2A">
      <w:pgSz w:w="11906" w:h="16838"/>
      <w:pgMar w:top="568" w:right="707" w:bottom="709" w:left="709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6823CF"/>
    <w:multiLevelType w:val="hybridMultilevel"/>
    <w:tmpl w:val="F4DE9BA8"/>
    <w:lvl w:ilvl="0" w:tplc="2EA617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891CE2"/>
    <w:multiLevelType w:val="hybridMultilevel"/>
    <w:tmpl w:val="E3942476"/>
    <w:lvl w:ilvl="0" w:tplc="2EA617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534478"/>
    <w:multiLevelType w:val="hybridMultilevel"/>
    <w:tmpl w:val="3E78FBF8"/>
    <w:lvl w:ilvl="0" w:tplc="4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010DA7"/>
    <w:multiLevelType w:val="hybridMultilevel"/>
    <w:tmpl w:val="D2BC333C"/>
    <w:lvl w:ilvl="0" w:tplc="2EA617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DA2F2F"/>
    <w:multiLevelType w:val="hybridMultilevel"/>
    <w:tmpl w:val="B8EA72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1B3B43"/>
    <w:multiLevelType w:val="hybridMultilevel"/>
    <w:tmpl w:val="BC465F1A"/>
    <w:lvl w:ilvl="0" w:tplc="FC108008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FC4141"/>
    <w:multiLevelType w:val="hybridMultilevel"/>
    <w:tmpl w:val="5E287D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6"/>
  </w:num>
  <w:num w:numId="5">
    <w:abstractNumId w:val="4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TI2tzAwsTA1MDBS0lEKTi0uzszPAykwrgUANmToxCwAAAA="/>
  </w:docVars>
  <w:rsids>
    <w:rsidRoot w:val="00C057A0"/>
    <w:rsid w:val="00005C1C"/>
    <w:rsid w:val="001131DC"/>
    <w:rsid w:val="001F0AFC"/>
    <w:rsid w:val="00211516"/>
    <w:rsid w:val="002351B1"/>
    <w:rsid w:val="00284386"/>
    <w:rsid w:val="00341CA6"/>
    <w:rsid w:val="004133A0"/>
    <w:rsid w:val="00470064"/>
    <w:rsid w:val="004F5F52"/>
    <w:rsid w:val="00517D89"/>
    <w:rsid w:val="005C7204"/>
    <w:rsid w:val="005F71F1"/>
    <w:rsid w:val="00604E8A"/>
    <w:rsid w:val="00697B1D"/>
    <w:rsid w:val="007010A8"/>
    <w:rsid w:val="00731C4F"/>
    <w:rsid w:val="00804C60"/>
    <w:rsid w:val="009036C1"/>
    <w:rsid w:val="00A3753C"/>
    <w:rsid w:val="00A50E50"/>
    <w:rsid w:val="00AC33B3"/>
    <w:rsid w:val="00BD689B"/>
    <w:rsid w:val="00C057A0"/>
    <w:rsid w:val="00D34D2A"/>
    <w:rsid w:val="00E6133C"/>
    <w:rsid w:val="00EB68E7"/>
    <w:rsid w:val="00EC15C0"/>
    <w:rsid w:val="00ED166C"/>
    <w:rsid w:val="00F259DA"/>
    <w:rsid w:val="00F37A70"/>
    <w:rsid w:val="00F64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A37AE"/>
  <w15:chartTrackingRefBased/>
  <w15:docId w15:val="{549E2BCE-669D-4581-A7F5-7D6041F8D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5C0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57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76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4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7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8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6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8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14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7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20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3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6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5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1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3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21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6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8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67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9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32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73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0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9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4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1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9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9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3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8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3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8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5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2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94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4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64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0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3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6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4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4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4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5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8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3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4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5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3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6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9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3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8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0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2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6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5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8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9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9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0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5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2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1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4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7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3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9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5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5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8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3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8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2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6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1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5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0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1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9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8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0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4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5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4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0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5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8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8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8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0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2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2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2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1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6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2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5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5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2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7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6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9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5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6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3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4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4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4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4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6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6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9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0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4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5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2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5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5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5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0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2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7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8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2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4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2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1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6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3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1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2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8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1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1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5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1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8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7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3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1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8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5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4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8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9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2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1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9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0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4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0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4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4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6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9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2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0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4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0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6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8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3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6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3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1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2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0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1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9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9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8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7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0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9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9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7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3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7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0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5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5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6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2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4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9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8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9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9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0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66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4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6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0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8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8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6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1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0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4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4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6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3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1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2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4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1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9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7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7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8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3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4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49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26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97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7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50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7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09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66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1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77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4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92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72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4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45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25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3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5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1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9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2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0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15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93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2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9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2</TotalTime>
  <Pages>21</Pages>
  <Words>2107</Words>
  <Characters>12014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t Chauhan</dc:creator>
  <cp:keywords/>
  <dc:description/>
  <cp:lastModifiedBy>Aniket Chauhan</cp:lastModifiedBy>
  <cp:revision>40</cp:revision>
  <cp:lastPrinted>2020-10-20T00:55:00Z</cp:lastPrinted>
  <dcterms:created xsi:type="dcterms:W3CDTF">2020-10-13T05:59:00Z</dcterms:created>
  <dcterms:modified xsi:type="dcterms:W3CDTF">2020-10-20T00:57:00Z</dcterms:modified>
</cp:coreProperties>
</file>